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3D050" w14:textId="28DDD074" w:rsidR="00B16DB4" w:rsidRDefault="00F86C8F" w:rsidP="00305C72">
      <w:pPr>
        <w:pStyle w:val="Title"/>
        <w:rPr>
          <w:sz w:val="24"/>
          <w:szCs w:val="24"/>
        </w:rPr>
      </w:pPr>
      <w:r>
        <w:rPr>
          <w:sz w:val="24"/>
          <w:szCs w:val="24"/>
        </w:rPr>
        <w:t xml:space="preserve"> </w:t>
      </w:r>
      <w:r w:rsidR="00B16DB4">
        <w:rPr>
          <w:noProof/>
          <w:sz w:val="24"/>
          <w:szCs w:val="24"/>
          <w:lang w:val="en-US" w:eastAsia="en-US"/>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705827BF" w14:textId="77777777" w:rsidR="00305C72" w:rsidRDefault="00305C72" w:rsidP="00305C72">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01BE31AA" w14:textId="51E1A216" w:rsidR="00235F71" w:rsidRDefault="00C82197" w:rsidP="00AC73AF">
      <w:pPr>
        <w:pStyle w:val="Title"/>
        <w:rPr>
          <w:sz w:val="24"/>
          <w:szCs w:val="24"/>
        </w:rPr>
      </w:pPr>
      <w:r>
        <w:rPr>
          <w:sz w:val="24"/>
          <w:szCs w:val="24"/>
        </w:rPr>
        <w:t>(</w:t>
      </w:r>
      <w:r w:rsidR="00B16DB4">
        <w:rPr>
          <w:sz w:val="24"/>
          <w:szCs w:val="24"/>
        </w:rPr>
        <w:t xml:space="preserve">GAUTENG DIVISION, </w:t>
      </w:r>
      <w:r w:rsidR="004415B7">
        <w:rPr>
          <w:sz w:val="24"/>
          <w:szCs w:val="24"/>
        </w:rPr>
        <w:t>JOHANNESBURG</w:t>
      </w:r>
      <w:r>
        <w:rPr>
          <w:sz w:val="24"/>
          <w:szCs w:val="24"/>
        </w:rPr>
        <w:t>)</w:t>
      </w:r>
    </w:p>
    <w:p w14:paraId="77DBA3FB" w14:textId="3E75803E" w:rsidR="00235F71" w:rsidRDefault="00235F71" w:rsidP="00235F71">
      <w:pPr>
        <w:jc w:val="right"/>
        <w:rPr>
          <w:rFonts w:ascii="Arial" w:hAnsi="Arial"/>
          <w:b/>
        </w:rPr>
      </w:pPr>
      <w:r>
        <w:rPr>
          <w:noProof/>
          <w:lang w:val="en-US"/>
        </w:rPr>
        <mc:AlternateContent>
          <mc:Choice Requires="wps">
            <w:drawing>
              <wp:anchor distT="0" distB="0" distL="114300" distR="114300" simplePos="0" relativeHeight="251658240" behindDoc="0" locked="0" layoutInCell="1" allowOverlap="1" wp14:anchorId="10B82FC5" wp14:editId="4F9C6903">
                <wp:simplePos x="0" y="0"/>
                <wp:positionH relativeFrom="column">
                  <wp:posOffset>-200660</wp:posOffset>
                </wp:positionH>
                <wp:positionV relativeFrom="paragraph">
                  <wp:posOffset>102870</wp:posOffset>
                </wp:positionV>
                <wp:extent cx="3343275" cy="1457325"/>
                <wp:effectExtent l="0" t="0" r="9525" b="158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57325"/>
                        </a:xfrm>
                        <a:prstGeom prst="rect">
                          <a:avLst/>
                        </a:prstGeom>
                        <a:solidFill>
                          <a:srgbClr val="FFFFFF"/>
                        </a:solidFill>
                        <a:ln w="9525">
                          <a:solidFill>
                            <a:srgbClr val="000000"/>
                          </a:solidFill>
                          <a:miter lim="800000"/>
                          <a:headEnd/>
                          <a:tailEnd/>
                        </a:ln>
                      </wps:spPr>
                      <wps:txbx>
                        <w:txbxContent>
                          <w:p w14:paraId="69BDD895" w14:textId="659DA960" w:rsidR="00235F71" w:rsidRDefault="0015390C" w:rsidP="0015390C">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235F71">
                              <w:rPr>
                                <w:rFonts w:ascii="Century Gothic" w:hAnsi="Century Gothic"/>
                                <w:sz w:val="20"/>
                                <w:szCs w:val="20"/>
                              </w:rPr>
                              <w:t>REPORTABLE:  NO</w:t>
                            </w:r>
                          </w:p>
                          <w:p w14:paraId="1B44618A" w14:textId="2EE6C198" w:rsidR="00CF6A70" w:rsidRDefault="0015390C" w:rsidP="0015390C">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235F71" w:rsidRPr="00CF6A70">
                              <w:rPr>
                                <w:rFonts w:ascii="Century Gothic" w:hAnsi="Century Gothic"/>
                                <w:sz w:val="20"/>
                                <w:szCs w:val="20"/>
                              </w:rPr>
                              <w:t xml:space="preserve">OF INTEREST TO OTHER JUDGES: </w:t>
                            </w:r>
                            <w:r w:rsidR="00CF6A70">
                              <w:rPr>
                                <w:rFonts w:ascii="Century Gothic" w:hAnsi="Century Gothic"/>
                                <w:sz w:val="20"/>
                                <w:szCs w:val="20"/>
                              </w:rPr>
                              <w:t>NO</w:t>
                            </w:r>
                          </w:p>
                          <w:p w14:paraId="0695681D" w14:textId="6FE13CCF" w:rsidR="00235F71" w:rsidRPr="00CF6A70" w:rsidRDefault="0015390C" w:rsidP="0015390C">
                            <w:pPr>
                              <w:tabs>
                                <w:tab w:val="left" w:pos="900"/>
                              </w:tabs>
                              <w:ind w:left="900" w:hanging="720"/>
                              <w:rPr>
                                <w:rFonts w:ascii="Century Gothic" w:hAnsi="Century Gothic"/>
                                <w:sz w:val="20"/>
                                <w:szCs w:val="20"/>
                              </w:rPr>
                            </w:pPr>
                            <w:r w:rsidRPr="00CF6A70">
                              <w:rPr>
                                <w:rFonts w:ascii="Century Gothic" w:hAnsi="Century Gothic"/>
                                <w:sz w:val="20"/>
                                <w:szCs w:val="20"/>
                              </w:rPr>
                              <w:t>(3)</w:t>
                            </w:r>
                            <w:r w:rsidRPr="00CF6A70">
                              <w:rPr>
                                <w:rFonts w:ascii="Century Gothic" w:hAnsi="Century Gothic"/>
                                <w:sz w:val="20"/>
                                <w:szCs w:val="20"/>
                              </w:rPr>
                              <w:tab/>
                            </w:r>
                            <w:r w:rsidR="00235F71" w:rsidRPr="00CF6A70">
                              <w:rPr>
                                <w:rFonts w:ascii="Century Gothic" w:hAnsi="Century Gothic"/>
                                <w:sz w:val="20"/>
                                <w:szCs w:val="20"/>
                              </w:rPr>
                              <w:t xml:space="preserve">REVISED.  </w:t>
                            </w:r>
                          </w:p>
                          <w:p w14:paraId="2CC7D8A8" w14:textId="6C1B1972" w:rsidR="00235F71" w:rsidRDefault="00235F71" w:rsidP="00235F71">
                            <w:pPr>
                              <w:rPr>
                                <w:rFonts w:asciiTheme="minorHAnsi" w:eastAsiaTheme="minorHAnsi" w:hAnsiTheme="minorHAnsi" w:cstheme="minorBidi"/>
                                <w:noProof/>
                                <w:sz w:val="20"/>
                                <w:szCs w:val="20"/>
                                <w:lang w:val="en-ZA" w:eastAsia="en-GB"/>
                              </w:rPr>
                            </w:pPr>
                            <w:r>
                              <w:rPr>
                                <w:rFonts w:ascii="Century Gothic" w:hAnsi="Century Gothic"/>
                                <w:b/>
                                <w:sz w:val="18"/>
                                <w:szCs w:val="18"/>
                              </w:rPr>
                              <w:t xml:space="preserve"> </w:t>
                            </w:r>
                          </w:p>
                          <w:p w14:paraId="66AC205A" w14:textId="49EFFB3B" w:rsidR="0085764C" w:rsidRDefault="0085764C" w:rsidP="00235F71">
                            <w:pPr>
                              <w:rPr>
                                <w:rFonts w:ascii="Century Gothic" w:hAnsi="Century Gothic"/>
                                <w:b/>
                                <w:noProof/>
                                <w:sz w:val="18"/>
                                <w:szCs w:val="18"/>
                              </w:rPr>
                            </w:pPr>
                          </w:p>
                          <w:p w14:paraId="1685E8AB" w14:textId="77777777" w:rsidR="0085764C" w:rsidRDefault="0085764C" w:rsidP="00235F71">
                            <w:pPr>
                              <w:rPr>
                                <w:rFonts w:ascii="Century Gothic" w:hAnsi="Century Gothic"/>
                                <w:b/>
                                <w:noProof/>
                                <w:sz w:val="18"/>
                                <w:szCs w:val="18"/>
                              </w:rPr>
                            </w:pPr>
                          </w:p>
                          <w:p w14:paraId="09CF80BF" w14:textId="77777777" w:rsidR="00235F71" w:rsidRDefault="00235F71" w:rsidP="00235F71">
                            <w:pPr>
                              <w:rPr>
                                <w:rFonts w:ascii="Century Gothic" w:hAnsi="Century Gothic"/>
                                <w:sz w:val="18"/>
                                <w:szCs w:val="18"/>
                              </w:rPr>
                            </w:pPr>
                            <w:r>
                              <w:rPr>
                                <w:rFonts w:ascii="Century Gothic" w:hAnsi="Century Gothic"/>
                                <w:b/>
                                <w:sz w:val="18"/>
                                <w:szCs w:val="18"/>
                              </w:rPr>
                              <w:t xml:space="preserve">   </w:t>
                            </w:r>
                          </w:p>
                          <w:p w14:paraId="788ADF73" w14:textId="2DA9FBD6" w:rsidR="00235F71" w:rsidRDefault="00235F71" w:rsidP="00235F71">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DATE: 1</w:t>
                            </w:r>
                            <w:r w:rsidR="00CF6A70">
                              <w:rPr>
                                <w:rFonts w:ascii="Century Gothic" w:hAnsi="Century Gothic"/>
                                <w:sz w:val="18"/>
                                <w:szCs w:val="18"/>
                              </w:rPr>
                              <w:t>9</w:t>
                            </w:r>
                            <w:r>
                              <w:rPr>
                                <w:rFonts w:ascii="Century Gothic" w:hAnsi="Century Gothic"/>
                                <w:sz w:val="18"/>
                                <w:szCs w:val="18"/>
                              </w:rPr>
                              <w:t xml:space="preserve"> </w:t>
                            </w:r>
                            <w:r w:rsidR="00A10507">
                              <w:rPr>
                                <w:rFonts w:ascii="Century Gothic" w:hAnsi="Century Gothic"/>
                                <w:sz w:val="18"/>
                                <w:szCs w:val="18"/>
                              </w:rPr>
                              <w:t>February</w:t>
                            </w:r>
                            <w:r>
                              <w:rPr>
                                <w:rFonts w:ascii="Century Gothic" w:hAnsi="Century Gothic"/>
                                <w:sz w:val="18"/>
                                <w:szCs w:val="18"/>
                              </w:rPr>
                              <w:t xml:space="preserve"> 2024</w:t>
                            </w:r>
                          </w:p>
                          <w:p w14:paraId="02AB243C" w14:textId="77777777" w:rsidR="00235F71" w:rsidRDefault="00235F71" w:rsidP="00235F71">
                            <w:pPr>
                              <w:rPr>
                                <w:rFonts w:ascii="Century Gothic" w:hAnsi="Century Gothic"/>
                                <w:b/>
                                <w:sz w:val="18"/>
                                <w:szCs w:val="18"/>
                              </w:rPr>
                            </w:pPr>
                            <w:r>
                              <w:rPr>
                                <w:rFonts w:ascii="Century Gothic" w:hAnsi="Century Gothic"/>
                                <w:sz w:val="18"/>
                                <w:szCs w:val="18"/>
                              </w:rPr>
                              <w:tab/>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B82FC5" id="_x0000_t202" coordsize="21600,21600" o:spt="202" path="m,l,21600r21600,l21600,xe">
                <v:stroke joinstyle="miter"/>
                <v:path gradientshapeok="t" o:connecttype="rect"/>
              </v:shapetype>
              <v:shape id="Text Box 2" o:spid="_x0000_s1026" type="#_x0000_t202" style="position:absolute;left:0;text-align:left;margin-left:-15.8pt;margin-top:8.1pt;width:263.25pt;height:11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">
                <v:textbox>
                  <w:txbxContent>
                    <w:p w14:paraId="69BDD895" w14:textId="659DA960" w:rsidR="00235F71" w:rsidRDefault="0015390C" w:rsidP="0015390C">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235F71">
                        <w:rPr>
                          <w:rFonts w:ascii="Century Gothic" w:hAnsi="Century Gothic"/>
                          <w:sz w:val="20"/>
                          <w:szCs w:val="20"/>
                        </w:rPr>
                        <w:t>REPORTABLE:  NO</w:t>
                      </w:r>
                    </w:p>
                    <w:p w14:paraId="1B44618A" w14:textId="2EE6C198" w:rsidR="00CF6A70" w:rsidRDefault="0015390C" w:rsidP="0015390C">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235F71" w:rsidRPr="00CF6A70">
                        <w:rPr>
                          <w:rFonts w:ascii="Century Gothic" w:hAnsi="Century Gothic"/>
                          <w:sz w:val="20"/>
                          <w:szCs w:val="20"/>
                        </w:rPr>
                        <w:t xml:space="preserve">OF INTEREST TO OTHER JUDGES: </w:t>
                      </w:r>
                      <w:r w:rsidR="00CF6A70">
                        <w:rPr>
                          <w:rFonts w:ascii="Century Gothic" w:hAnsi="Century Gothic"/>
                          <w:sz w:val="20"/>
                          <w:szCs w:val="20"/>
                        </w:rPr>
                        <w:t>NO</w:t>
                      </w:r>
                    </w:p>
                    <w:p w14:paraId="0695681D" w14:textId="6FE13CCF" w:rsidR="00235F71" w:rsidRPr="00CF6A70" w:rsidRDefault="0015390C" w:rsidP="0015390C">
                      <w:pPr>
                        <w:tabs>
                          <w:tab w:val="left" w:pos="900"/>
                        </w:tabs>
                        <w:ind w:left="900" w:hanging="720"/>
                        <w:rPr>
                          <w:rFonts w:ascii="Century Gothic" w:hAnsi="Century Gothic"/>
                          <w:sz w:val="20"/>
                          <w:szCs w:val="20"/>
                        </w:rPr>
                      </w:pPr>
                      <w:r w:rsidRPr="00CF6A70">
                        <w:rPr>
                          <w:rFonts w:ascii="Century Gothic" w:hAnsi="Century Gothic"/>
                          <w:sz w:val="20"/>
                          <w:szCs w:val="20"/>
                        </w:rPr>
                        <w:t>(3)</w:t>
                      </w:r>
                      <w:r w:rsidRPr="00CF6A70">
                        <w:rPr>
                          <w:rFonts w:ascii="Century Gothic" w:hAnsi="Century Gothic"/>
                          <w:sz w:val="20"/>
                          <w:szCs w:val="20"/>
                        </w:rPr>
                        <w:tab/>
                      </w:r>
                      <w:r w:rsidR="00235F71" w:rsidRPr="00CF6A70">
                        <w:rPr>
                          <w:rFonts w:ascii="Century Gothic" w:hAnsi="Century Gothic"/>
                          <w:sz w:val="20"/>
                          <w:szCs w:val="20"/>
                        </w:rPr>
                        <w:t xml:space="preserve">REVISED.  </w:t>
                      </w:r>
                    </w:p>
                    <w:p w14:paraId="2CC7D8A8" w14:textId="6C1B1972" w:rsidR="00235F71" w:rsidRDefault="00235F71" w:rsidP="00235F71">
                      <w:pPr>
                        <w:rPr>
                          <w:rFonts w:asciiTheme="minorHAnsi" w:eastAsiaTheme="minorHAnsi" w:hAnsiTheme="minorHAnsi" w:cstheme="minorBidi"/>
                          <w:noProof/>
                          <w:sz w:val="20"/>
                          <w:szCs w:val="20"/>
                          <w:lang w:val="en-ZA" w:eastAsia="en-GB"/>
                        </w:rPr>
                      </w:pPr>
                      <w:r>
                        <w:rPr>
                          <w:rFonts w:ascii="Century Gothic" w:hAnsi="Century Gothic"/>
                          <w:b/>
                          <w:sz w:val="18"/>
                          <w:szCs w:val="18"/>
                        </w:rPr>
                        <w:t xml:space="preserve"> </w:t>
                      </w:r>
                    </w:p>
                    <w:p w14:paraId="66AC205A" w14:textId="49EFFB3B" w:rsidR="0085764C" w:rsidRDefault="0085764C" w:rsidP="00235F71">
                      <w:pPr>
                        <w:rPr>
                          <w:rFonts w:ascii="Century Gothic" w:hAnsi="Century Gothic"/>
                          <w:b/>
                          <w:noProof/>
                          <w:sz w:val="18"/>
                          <w:szCs w:val="18"/>
                        </w:rPr>
                      </w:pPr>
                    </w:p>
                    <w:p w14:paraId="1685E8AB" w14:textId="77777777" w:rsidR="0085764C" w:rsidRDefault="0085764C" w:rsidP="00235F71">
                      <w:pPr>
                        <w:rPr>
                          <w:rFonts w:ascii="Century Gothic" w:hAnsi="Century Gothic"/>
                          <w:b/>
                          <w:noProof/>
                          <w:sz w:val="18"/>
                          <w:szCs w:val="18"/>
                        </w:rPr>
                      </w:pPr>
                    </w:p>
                    <w:p w14:paraId="09CF80BF" w14:textId="77777777" w:rsidR="00235F71" w:rsidRDefault="00235F71" w:rsidP="00235F71">
                      <w:pPr>
                        <w:rPr>
                          <w:rFonts w:ascii="Century Gothic" w:hAnsi="Century Gothic"/>
                          <w:sz w:val="18"/>
                          <w:szCs w:val="18"/>
                        </w:rPr>
                      </w:pPr>
                      <w:r>
                        <w:rPr>
                          <w:rFonts w:ascii="Century Gothic" w:hAnsi="Century Gothic"/>
                          <w:b/>
                          <w:sz w:val="18"/>
                          <w:szCs w:val="18"/>
                        </w:rPr>
                        <w:t xml:space="preserve">   </w:t>
                      </w:r>
                    </w:p>
                    <w:p w14:paraId="788ADF73" w14:textId="2DA9FBD6" w:rsidR="00235F71" w:rsidRDefault="00235F71" w:rsidP="00235F71">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DATE: 1</w:t>
                      </w:r>
                      <w:r w:rsidR="00CF6A70">
                        <w:rPr>
                          <w:rFonts w:ascii="Century Gothic" w:hAnsi="Century Gothic"/>
                          <w:sz w:val="18"/>
                          <w:szCs w:val="18"/>
                        </w:rPr>
                        <w:t>9</w:t>
                      </w:r>
                      <w:r>
                        <w:rPr>
                          <w:rFonts w:ascii="Century Gothic" w:hAnsi="Century Gothic"/>
                          <w:sz w:val="18"/>
                          <w:szCs w:val="18"/>
                        </w:rPr>
                        <w:t xml:space="preserve"> </w:t>
                      </w:r>
                      <w:r w:rsidR="00A10507">
                        <w:rPr>
                          <w:rFonts w:ascii="Century Gothic" w:hAnsi="Century Gothic"/>
                          <w:sz w:val="18"/>
                          <w:szCs w:val="18"/>
                        </w:rPr>
                        <w:t>February</w:t>
                      </w:r>
                      <w:r>
                        <w:rPr>
                          <w:rFonts w:ascii="Century Gothic" w:hAnsi="Century Gothic"/>
                          <w:sz w:val="18"/>
                          <w:szCs w:val="18"/>
                        </w:rPr>
                        <w:t xml:space="preserve"> 2024</w:t>
                      </w:r>
                    </w:p>
                    <w:p w14:paraId="02AB243C" w14:textId="77777777" w:rsidR="00235F71" w:rsidRDefault="00235F71" w:rsidP="00235F71">
                      <w:pPr>
                        <w:rPr>
                          <w:rFonts w:ascii="Century Gothic" w:hAnsi="Century Gothic"/>
                          <w:b/>
                          <w:sz w:val="18"/>
                          <w:szCs w:val="18"/>
                        </w:rPr>
                      </w:pPr>
                      <w:r>
                        <w:rPr>
                          <w:rFonts w:ascii="Century Gothic" w:hAnsi="Century Gothic"/>
                          <w:sz w:val="18"/>
                          <w:szCs w:val="18"/>
                        </w:rPr>
                        <w:tab/>
                      </w:r>
                    </w:p>
                  </w:txbxContent>
                </v:textbox>
              </v:shape>
            </w:pict>
          </mc:Fallback>
        </mc:AlternateContent>
      </w:r>
    </w:p>
    <w:p w14:paraId="402ECD0B" w14:textId="77777777" w:rsidR="00235F71" w:rsidRDefault="00235F71" w:rsidP="00235F71">
      <w:pPr>
        <w:rPr>
          <w:rFonts w:ascii="Arial" w:hAnsi="Arial"/>
          <w:b/>
        </w:rPr>
      </w:pPr>
    </w:p>
    <w:p w14:paraId="5E7CF862" w14:textId="77777777" w:rsidR="00235F71" w:rsidRDefault="00235F71" w:rsidP="00235F71">
      <w:pPr>
        <w:jc w:val="right"/>
        <w:rPr>
          <w:rFonts w:ascii="Arial" w:hAnsi="Arial"/>
          <w:b/>
        </w:rPr>
      </w:pPr>
    </w:p>
    <w:p w14:paraId="7B51BC30" w14:textId="77777777" w:rsidR="00235F71" w:rsidRDefault="00235F71" w:rsidP="00235F71">
      <w:pPr>
        <w:jc w:val="right"/>
        <w:rPr>
          <w:rFonts w:ascii="Arial" w:hAnsi="Arial"/>
          <w:b/>
        </w:rPr>
      </w:pPr>
    </w:p>
    <w:p w14:paraId="09AD6F8F" w14:textId="77777777" w:rsidR="00235F71" w:rsidRDefault="00235F71" w:rsidP="00235F71">
      <w:pPr>
        <w:jc w:val="right"/>
        <w:rPr>
          <w:rFonts w:ascii="Arial" w:hAnsi="Arial"/>
          <w:b/>
        </w:rPr>
      </w:pPr>
    </w:p>
    <w:p w14:paraId="5D9D66A3" w14:textId="77777777" w:rsidR="00235F71" w:rsidRDefault="00235F71" w:rsidP="00235F71">
      <w:pPr>
        <w:jc w:val="right"/>
        <w:rPr>
          <w:rFonts w:ascii="Arial" w:hAnsi="Arial"/>
          <w:b/>
        </w:rPr>
      </w:pPr>
    </w:p>
    <w:p w14:paraId="7A776310" w14:textId="77777777" w:rsidR="00235F71" w:rsidRDefault="00235F71" w:rsidP="00235F71">
      <w:pPr>
        <w:jc w:val="right"/>
        <w:rPr>
          <w:rFonts w:ascii="Arial" w:hAnsi="Arial"/>
          <w:b/>
        </w:rPr>
      </w:pPr>
    </w:p>
    <w:p w14:paraId="51205393" w14:textId="77777777" w:rsidR="00235F71" w:rsidRDefault="00235F71" w:rsidP="00235F71">
      <w:pPr>
        <w:rPr>
          <w:rFonts w:ascii="Arial" w:hAnsi="Arial"/>
          <w:b/>
        </w:rPr>
      </w:pPr>
    </w:p>
    <w:p w14:paraId="7896F351" w14:textId="77777777" w:rsidR="00235F71" w:rsidRDefault="00235F71" w:rsidP="00235F71">
      <w:pPr>
        <w:pStyle w:val="Title"/>
        <w:jc w:val="left"/>
        <w:rPr>
          <w:sz w:val="24"/>
          <w:szCs w:val="24"/>
        </w:rPr>
      </w:pPr>
    </w:p>
    <w:p w14:paraId="33898803" w14:textId="77777777" w:rsidR="00012E2D" w:rsidRDefault="00012E2D" w:rsidP="00012E2D">
      <w:pPr>
        <w:keepNext/>
        <w:spacing w:line="360" w:lineRule="auto"/>
        <w:jc w:val="right"/>
        <w:outlineLvl w:val="0"/>
        <w:rPr>
          <w:rFonts w:ascii="Arial" w:hAnsi="Arial" w:cs="Arial"/>
          <w:lang w:val="en-US"/>
        </w:rPr>
      </w:pPr>
    </w:p>
    <w:p w14:paraId="17777B6A" w14:textId="0237D8EC" w:rsidR="00012E2D" w:rsidRDefault="00FA0C61" w:rsidP="00012E2D">
      <w:pPr>
        <w:keepNext/>
        <w:spacing w:line="360" w:lineRule="auto"/>
        <w:jc w:val="right"/>
        <w:outlineLvl w:val="0"/>
        <w:rPr>
          <w:rFonts w:ascii="Arial" w:hAnsi="Arial" w:cs="Arial"/>
          <w:b/>
          <w:bCs/>
          <w:lang w:val="en-US"/>
        </w:rPr>
      </w:pPr>
      <w:r w:rsidRPr="0094712D">
        <w:rPr>
          <w:rFonts w:ascii="Arial" w:hAnsi="Arial" w:cs="Arial"/>
          <w:lang w:val="en-US"/>
        </w:rPr>
        <w:t>Case No.</w:t>
      </w:r>
      <w:r w:rsidR="00AD6A96" w:rsidRPr="00AD6A96">
        <w:rPr>
          <w:rFonts w:ascii="Arial" w:hAnsi="Arial" w:cs="Arial"/>
          <w:bCs/>
          <w:lang w:val="en-US"/>
        </w:rPr>
        <w:t xml:space="preserve"> </w:t>
      </w:r>
      <w:r w:rsidR="00CF6A70">
        <w:rPr>
          <w:rFonts w:ascii="Arial" w:hAnsi="Arial" w:cs="Arial"/>
          <w:bCs/>
          <w:lang w:val="en-US"/>
        </w:rPr>
        <w:t>9074/2020</w:t>
      </w:r>
    </w:p>
    <w:p w14:paraId="686CE2A6" w14:textId="4C8B4F8C" w:rsidR="00D261C3" w:rsidRPr="00012E2D" w:rsidRDefault="00D261C3" w:rsidP="00012E2D">
      <w:pPr>
        <w:keepNext/>
        <w:spacing w:line="360" w:lineRule="auto"/>
        <w:outlineLvl w:val="0"/>
        <w:rPr>
          <w:rFonts w:ascii="Arial" w:hAnsi="Arial" w:cs="Arial"/>
          <w:b/>
          <w:bCs/>
          <w:lang w:val="en-US"/>
        </w:rPr>
      </w:pPr>
      <w:r w:rsidRPr="00D261C3">
        <w:rPr>
          <w:rFonts w:ascii="Arial" w:hAnsi="Arial"/>
        </w:rPr>
        <w:t xml:space="preserve">In </w:t>
      </w:r>
      <w:r w:rsidR="00D47CC5">
        <w:rPr>
          <w:rFonts w:ascii="Arial" w:hAnsi="Arial"/>
        </w:rPr>
        <w:t>the matter between</w:t>
      </w:r>
      <w:r w:rsidRPr="00D261C3">
        <w:rPr>
          <w:rFonts w:ascii="Arial" w:hAnsi="Arial"/>
        </w:rPr>
        <w:t>:</w:t>
      </w:r>
    </w:p>
    <w:p w14:paraId="756B43FD" w14:textId="72303697" w:rsidR="00D261C3" w:rsidRPr="00D261C3" w:rsidRDefault="00D261C3" w:rsidP="00D261C3">
      <w:pPr>
        <w:tabs>
          <w:tab w:val="right" w:pos="8646"/>
        </w:tabs>
        <w:rPr>
          <w:rFonts w:ascii="Arial" w:hAnsi="Arial"/>
          <w:b/>
        </w:rPr>
      </w:pPr>
    </w:p>
    <w:p w14:paraId="2F1C410A" w14:textId="40DCC143" w:rsidR="00D261C3" w:rsidRDefault="00CF6A70" w:rsidP="00D261C3">
      <w:pPr>
        <w:tabs>
          <w:tab w:val="right" w:pos="8646"/>
        </w:tabs>
        <w:rPr>
          <w:rFonts w:ascii="Arial" w:hAnsi="Arial"/>
          <w:bCs/>
        </w:rPr>
      </w:pPr>
      <w:r>
        <w:rPr>
          <w:rFonts w:ascii="Arial" w:hAnsi="Arial"/>
          <w:b/>
        </w:rPr>
        <w:t>GAUTENG PROVINCIAL GOVERNMENT: DEPARTMENT</w:t>
      </w:r>
      <w:r>
        <w:rPr>
          <w:rFonts w:ascii="Arial" w:hAnsi="Arial"/>
          <w:b/>
        </w:rPr>
        <w:br/>
        <w:t>OF HUMAN SETTLEMENTS</w:t>
      </w:r>
      <w:r w:rsidR="00D261C3" w:rsidRPr="00D261C3">
        <w:rPr>
          <w:rFonts w:ascii="Arial" w:hAnsi="Arial"/>
          <w:b/>
        </w:rPr>
        <w:tab/>
      </w:r>
      <w:r>
        <w:rPr>
          <w:rFonts w:ascii="Arial" w:hAnsi="Arial"/>
          <w:bCs/>
        </w:rPr>
        <w:t>First Applicant</w:t>
      </w:r>
    </w:p>
    <w:p w14:paraId="3C2774C0" w14:textId="77777777" w:rsidR="00CF6A70" w:rsidRDefault="00CF6A70" w:rsidP="00D261C3">
      <w:pPr>
        <w:tabs>
          <w:tab w:val="right" w:pos="8646"/>
        </w:tabs>
        <w:rPr>
          <w:rFonts w:ascii="Arial" w:hAnsi="Arial"/>
          <w:bCs/>
        </w:rPr>
      </w:pPr>
    </w:p>
    <w:p w14:paraId="0CC55D30" w14:textId="3C71DDBA" w:rsidR="00CF6A70" w:rsidRDefault="00CF6A70" w:rsidP="00D261C3">
      <w:pPr>
        <w:tabs>
          <w:tab w:val="right" w:pos="8646"/>
        </w:tabs>
        <w:rPr>
          <w:rFonts w:ascii="Arial" w:hAnsi="Arial"/>
          <w:bCs/>
        </w:rPr>
      </w:pPr>
      <w:r w:rsidRPr="00CF6A70">
        <w:rPr>
          <w:rFonts w:ascii="Arial" w:hAnsi="Arial"/>
          <w:b/>
        </w:rPr>
        <w:t>SIZAKELE KHANGALE</w:t>
      </w:r>
      <w:r>
        <w:rPr>
          <w:rFonts w:ascii="Arial" w:hAnsi="Arial"/>
          <w:bCs/>
        </w:rPr>
        <w:tab/>
        <w:t>Second Applicant</w:t>
      </w:r>
    </w:p>
    <w:p w14:paraId="6ACB2063" w14:textId="77777777" w:rsidR="00CF6A70" w:rsidRDefault="00CF6A70" w:rsidP="00D261C3">
      <w:pPr>
        <w:tabs>
          <w:tab w:val="right" w:pos="8646"/>
        </w:tabs>
        <w:rPr>
          <w:rFonts w:ascii="Arial" w:hAnsi="Arial"/>
          <w:bCs/>
        </w:rPr>
      </w:pPr>
    </w:p>
    <w:p w14:paraId="429AC933" w14:textId="349ABA62" w:rsidR="00CF6A70" w:rsidRDefault="00CF6A70" w:rsidP="00D261C3">
      <w:pPr>
        <w:tabs>
          <w:tab w:val="right" w:pos="8646"/>
        </w:tabs>
        <w:rPr>
          <w:rFonts w:ascii="Arial" w:hAnsi="Arial"/>
          <w:bCs/>
        </w:rPr>
      </w:pPr>
      <w:r w:rsidRPr="00CF6A70">
        <w:rPr>
          <w:rFonts w:ascii="Arial" w:hAnsi="Arial"/>
          <w:b/>
        </w:rPr>
        <w:t>SYDWELL KHANGALE</w:t>
      </w:r>
      <w:r>
        <w:rPr>
          <w:rFonts w:ascii="Arial" w:hAnsi="Arial"/>
          <w:bCs/>
        </w:rPr>
        <w:tab/>
        <w:t>Third Applicant</w:t>
      </w:r>
    </w:p>
    <w:p w14:paraId="2065F0C0" w14:textId="4755DDDE" w:rsidR="00AD6A96" w:rsidRDefault="00AD6A96" w:rsidP="00D261C3">
      <w:pPr>
        <w:tabs>
          <w:tab w:val="right" w:pos="8646"/>
        </w:tabs>
        <w:rPr>
          <w:rFonts w:ascii="Arial" w:hAnsi="Arial"/>
          <w:bCs/>
        </w:rPr>
      </w:pPr>
    </w:p>
    <w:p w14:paraId="363221A6" w14:textId="0E2F4769" w:rsidR="00AD6A96" w:rsidRPr="00D47CC5" w:rsidRDefault="00D47CC5" w:rsidP="00D261C3">
      <w:pPr>
        <w:tabs>
          <w:tab w:val="right" w:pos="8646"/>
        </w:tabs>
        <w:rPr>
          <w:rFonts w:ascii="Arial" w:hAnsi="Arial"/>
          <w:bCs/>
        </w:rPr>
      </w:pPr>
      <w:r>
        <w:rPr>
          <w:rFonts w:ascii="Arial" w:hAnsi="Arial"/>
          <w:bCs/>
        </w:rPr>
        <w:t>and</w:t>
      </w:r>
    </w:p>
    <w:p w14:paraId="1C84978F" w14:textId="25B7098A" w:rsidR="00423C46" w:rsidRDefault="00423C46" w:rsidP="00D261C3">
      <w:pPr>
        <w:tabs>
          <w:tab w:val="right" w:pos="8646"/>
        </w:tabs>
        <w:rPr>
          <w:rFonts w:ascii="Arial" w:hAnsi="Arial"/>
          <w:bCs/>
        </w:rPr>
      </w:pPr>
    </w:p>
    <w:p w14:paraId="05E5A2B7" w14:textId="4158AD47" w:rsidR="00AD6A96" w:rsidRDefault="00CF6A70" w:rsidP="00D261C3">
      <w:pPr>
        <w:tabs>
          <w:tab w:val="right" w:pos="8646"/>
        </w:tabs>
        <w:rPr>
          <w:rFonts w:ascii="Arial" w:hAnsi="Arial"/>
          <w:bCs/>
        </w:rPr>
      </w:pPr>
      <w:r>
        <w:rPr>
          <w:rFonts w:ascii="Arial" w:hAnsi="Arial"/>
          <w:b/>
          <w:bCs/>
        </w:rPr>
        <w:t>NKOSIWATI BUSHA</w:t>
      </w:r>
      <w:r w:rsidR="00D47CC5">
        <w:rPr>
          <w:rFonts w:ascii="Arial" w:hAnsi="Arial"/>
          <w:bCs/>
        </w:rPr>
        <w:t xml:space="preserve"> </w:t>
      </w:r>
      <w:r w:rsidR="00D47CC5">
        <w:rPr>
          <w:rFonts w:ascii="Arial" w:hAnsi="Arial"/>
          <w:bCs/>
        </w:rPr>
        <w:tab/>
      </w:r>
      <w:r>
        <w:rPr>
          <w:rFonts w:ascii="Arial" w:hAnsi="Arial"/>
          <w:bCs/>
        </w:rPr>
        <w:t>First Respondent</w:t>
      </w:r>
    </w:p>
    <w:p w14:paraId="4A911FA2" w14:textId="77777777" w:rsidR="00CF6A70" w:rsidRDefault="00CF6A70" w:rsidP="00D261C3">
      <w:pPr>
        <w:tabs>
          <w:tab w:val="right" w:pos="8646"/>
        </w:tabs>
        <w:rPr>
          <w:rFonts w:ascii="Arial" w:hAnsi="Arial"/>
          <w:bCs/>
        </w:rPr>
      </w:pPr>
    </w:p>
    <w:p w14:paraId="4B1307A8" w14:textId="74D9CAF5" w:rsidR="00CF6A70" w:rsidRDefault="00CF6A70" w:rsidP="00D261C3">
      <w:pPr>
        <w:tabs>
          <w:tab w:val="right" w:pos="8646"/>
        </w:tabs>
        <w:rPr>
          <w:rFonts w:ascii="Arial" w:hAnsi="Arial"/>
          <w:bCs/>
        </w:rPr>
      </w:pPr>
      <w:r w:rsidRPr="00CF6A70">
        <w:rPr>
          <w:rFonts w:ascii="Arial" w:hAnsi="Arial"/>
          <w:b/>
        </w:rPr>
        <w:t>BUSISIWE BERLINA BUSHA</w:t>
      </w:r>
      <w:r>
        <w:rPr>
          <w:rFonts w:ascii="Arial" w:hAnsi="Arial"/>
          <w:bCs/>
        </w:rPr>
        <w:tab/>
        <w:t>Second Respondent</w:t>
      </w:r>
    </w:p>
    <w:p w14:paraId="1A1CD2B3" w14:textId="77777777" w:rsidR="00CF6A70" w:rsidRDefault="00CF6A70" w:rsidP="00D261C3">
      <w:pPr>
        <w:tabs>
          <w:tab w:val="right" w:pos="8646"/>
        </w:tabs>
        <w:rPr>
          <w:rFonts w:ascii="Arial" w:hAnsi="Arial"/>
          <w:bCs/>
        </w:rPr>
      </w:pPr>
    </w:p>
    <w:p w14:paraId="4D5547AA" w14:textId="6E3C0619" w:rsidR="00CF6A70" w:rsidRDefault="00CF6A70" w:rsidP="00D261C3">
      <w:pPr>
        <w:tabs>
          <w:tab w:val="right" w:pos="8646"/>
        </w:tabs>
        <w:rPr>
          <w:rFonts w:ascii="Arial" w:hAnsi="Arial"/>
          <w:bCs/>
        </w:rPr>
      </w:pPr>
      <w:r w:rsidRPr="00CF6A70">
        <w:rPr>
          <w:rFonts w:ascii="Arial" w:hAnsi="Arial"/>
          <w:b/>
        </w:rPr>
        <w:t>REGISTRAR OF DEEDS, JOHANNESBURG</w:t>
      </w:r>
      <w:r>
        <w:rPr>
          <w:rFonts w:ascii="Arial" w:hAnsi="Arial"/>
          <w:bCs/>
        </w:rPr>
        <w:tab/>
        <w:t>Third Respondent</w:t>
      </w:r>
    </w:p>
    <w:p w14:paraId="40C8C14A" w14:textId="77777777" w:rsidR="00CF6A70" w:rsidRDefault="00CF6A70" w:rsidP="00D261C3">
      <w:pPr>
        <w:tabs>
          <w:tab w:val="right" w:pos="8646"/>
        </w:tabs>
        <w:rPr>
          <w:rFonts w:ascii="Arial" w:hAnsi="Arial"/>
          <w:bCs/>
        </w:rPr>
      </w:pPr>
    </w:p>
    <w:p w14:paraId="122A344E" w14:textId="118A9A6C" w:rsidR="00CF6A70" w:rsidRDefault="00CF6A70" w:rsidP="00D261C3">
      <w:pPr>
        <w:tabs>
          <w:tab w:val="right" w:pos="8646"/>
        </w:tabs>
        <w:rPr>
          <w:rFonts w:ascii="Arial" w:hAnsi="Arial"/>
          <w:bCs/>
        </w:rPr>
      </w:pPr>
      <w:r w:rsidRPr="00CF6A70">
        <w:rPr>
          <w:rFonts w:ascii="Arial" w:hAnsi="Arial"/>
          <w:b/>
        </w:rPr>
        <w:t>CHIEF SURVEYOR GENERAL</w:t>
      </w:r>
      <w:r>
        <w:rPr>
          <w:rFonts w:ascii="Arial" w:hAnsi="Arial"/>
          <w:bCs/>
        </w:rPr>
        <w:tab/>
        <w:t>Fourth Respondent</w:t>
      </w:r>
    </w:p>
    <w:p w14:paraId="414372EC" w14:textId="77777777" w:rsidR="00CF6A70" w:rsidRPr="00CF6A70" w:rsidRDefault="00CF6A70" w:rsidP="00D261C3">
      <w:pPr>
        <w:tabs>
          <w:tab w:val="right" w:pos="8646"/>
        </w:tabs>
        <w:rPr>
          <w:rFonts w:ascii="Arial" w:hAnsi="Arial"/>
          <w:b/>
        </w:rPr>
      </w:pPr>
    </w:p>
    <w:p w14:paraId="308EFBD2" w14:textId="7EE798E5" w:rsidR="009641F1" w:rsidRPr="009641F1" w:rsidRDefault="00CF6A70" w:rsidP="00CF6A70">
      <w:pPr>
        <w:tabs>
          <w:tab w:val="right" w:pos="8646"/>
        </w:tabs>
        <w:rPr>
          <w:rFonts w:ascii="Arial" w:hAnsi="Arial"/>
          <w:bCs/>
        </w:rPr>
      </w:pPr>
      <w:r w:rsidRPr="00CF6A70">
        <w:rPr>
          <w:rFonts w:ascii="Arial" w:hAnsi="Arial"/>
          <w:b/>
        </w:rPr>
        <w:t>CITY OF JOHANNESBURG</w:t>
      </w:r>
      <w:r>
        <w:rPr>
          <w:rFonts w:ascii="Arial" w:hAnsi="Arial"/>
          <w:bCs/>
        </w:rPr>
        <w:t xml:space="preserve"> </w:t>
      </w:r>
      <w:r>
        <w:rPr>
          <w:rFonts w:ascii="Arial" w:hAnsi="Arial"/>
          <w:bCs/>
        </w:rPr>
        <w:tab/>
        <w:t>Fifth Respondent</w:t>
      </w:r>
    </w:p>
    <w:p w14:paraId="0E0DA2FD" w14:textId="609940D1" w:rsidR="00544A2E" w:rsidRPr="00D261C3" w:rsidRDefault="00544A2E"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752DEEA2" w:rsidR="00A746DF" w:rsidRDefault="00887CEC" w:rsidP="00A746DF">
      <w:pPr>
        <w:pStyle w:val="Heading5"/>
        <w:rPr>
          <w:sz w:val="24"/>
          <w:szCs w:val="24"/>
        </w:rPr>
      </w:pPr>
      <w:r>
        <w:rPr>
          <w:sz w:val="24"/>
          <w:szCs w:val="24"/>
        </w:rPr>
        <w:t>JUDGMENT</w:t>
      </w:r>
    </w:p>
    <w:p w14:paraId="66FABE72" w14:textId="77777777" w:rsidR="00A746DF" w:rsidRDefault="00A746DF" w:rsidP="00F15716">
      <w:pPr>
        <w:pBdr>
          <w:bottom w:val="single" w:sz="12" w:space="1" w:color="auto"/>
        </w:pBdr>
        <w:jc w:val="center"/>
        <w:rPr>
          <w:rFonts w:ascii="Arial" w:hAnsi="Arial"/>
          <w:b/>
          <w:sz w:val="16"/>
          <w:szCs w:val="16"/>
        </w:rPr>
      </w:pPr>
    </w:p>
    <w:p w14:paraId="7A431BBE" w14:textId="77777777" w:rsidR="00012E2D" w:rsidRDefault="00012E2D" w:rsidP="00221E65">
      <w:pPr>
        <w:spacing w:before="240" w:after="240" w:line="360" w:lineRule="auto"/>
        <w:contextualSpacing/>
        <w:jc w:val="both"/>
        <w:rPr>
          <w:rFonts w:ascii="Arial" w:eastAsia="Calibri" w:hAnsi="Arial" w:cs="Arial"/>
          <w:b/>
          <w:bCs/>
          <w:u w:val="single"/>
        </w:rPr>
      </w:pPr>
    </w:p>
    <w:p w14:paraId="0EC208DE" w14:textId="77777777" w:rsidR="00012E2D" w:rsidRDefault="00012E2D" w:rsidP="00221E65">
      <w:pPr>
        <w:spacing w:before="240" w:after="240" w:line="360" w:lineRule="auto"/>
        <w:contextualSpacing/>
        <w:jc w:val="both"/>
        <w:rPr>
          <w:rFonts w:ascii="Arial" w:eastAsia="Calibri" w:hAnsi="Arial" w:cs="Arial"/>
          <w:b/>
          <w:bCs/>
          <w:u w:val="single"/>
        </w:rPr>
      </w:pPr>
    </w:p>
    <w:p w14:paraId="26C04CE4" w14:textId="544FA6E2" w:rsidR="00F51D5A" w:rsidRPr="00F51D5A" w:rsidRDefault="00A97489" w:rsidP="00221E65">
      <w:pPr>
        <w:spacing w:before="240" w:after="240" w:line="360" w:lineRule="auto"/>
        <w:contextualSpacing/>
        <w:jc w:val="both"/>
        <w:rPr>
          <w:rFonts w:ascii="Arial" w:eastAsia="Calibri" w:hAnsi="Arial" w:cs="Arial"/>
          <w:b/>
          <w:bCs/>
          <w:u w:val="single"/>
        </w:rPr>
      </w:pPr>
      <w:r w:rsidRPr="00A97489">
        <w:rPr>
          <w:rFonts w:ascii="Arial" w:eastAsia="Calibri" w:hAnsi="Arial" w:cs="Arial"/>
          <w:b/>
          <w:bCs/>
          <w:u w:val="single"/>
        </w:rPr>
        <w:lastRenderedPageBreak/>
        <w:t>WILSON J:</w:t>
      </w:r>
    </w:p>
    <w:p w14:paraId="56D6AFF5" w14:textId="3DD6AE15" w:rsidR="00CF6A70" w:rsidRDefault="0015390C" w:rsidP="0015390C">
      <w:pPr>
        <w:pStyle w:val="Paragraph12pt"/>
        <w:tabs>
          <w:tab w:val="left" w:pos="851"/>
        </w:tabs>
        <w:ind w:left="851" w:hanging="851"/>
      </w:pPr>
      <w:r>
        <w:rPr>
          <w:rFonts w:cs="Arial"/>
          <w:color w:val="000000"/>
          <w:szCs w:val="24"/>
        </w:rPr>
        <w:t>1</w:t>
      </w:r>
      <w:r>
        <w:rPr>
          <w:rFonts w:cs="Arial"/>
          <w:color w:val="000000"/>
          <w:szCs w:val="24"/>
        </w:rPr>
        <w:tab/>
      </w:r>
      <w:r w:rsidR="00CF6A70">
        <w:t xml:space="preserve">The applicant is the Gauteng Provincial Department of Human Settlements (“the Department”). In 1998, the Department acquired and developed a </w:t>
      </w:r>
      <w:r w:rsidR="00D83E93">
        <w:t>substantial</w:t>
      </w:r>
      <w:r w:rsidR="00CF6A70">
        <w:t xml:space="preserve"> tract of land in Lenasia, to the south of Johannesburg, as a low cost housing project. The terms of the project were governed </w:t>
      </w:r>
      <w:r w:rsidR="00BE2CEA">
        <w:t xml:space="preserve">by the National Housing Subsidy Scheme (“the Scheme”), which facilitated the construction of a large number of what are colloquially known as Reconstruction and Development Plan – “RDP” – houses. </w:t>
      </w:r>
    </w:p>
    <w:p w14:paraId="72E52E4A" w14:textId="1AC97693" w:rsidR="004D3807" w:rsidRDefault="0015390C" w:rsidP="0015390C">
      <w:pPr>
        <w:pStyle w:val="Paragraph12pt"/>
        <w:tabs>
          <w:tab w:val="left" w:pos="851"/>
        </w:tabs>
        <w:ind w:left="851" w:hanging="851"/>
      </w:pPr>
      <w:r>
        <w:rPr>
          <w:rFonts w:cs="Arial"/>
          <w:color w:val="000000"/>
          <w:szCs w:val="24"/>
        </w:rPr>
        <w:t>2</w:t>
      </w:r>
      <w:r>
        <w:rPr>
          <w:rFonts w:cs="Arial"/>
          <w:color w:val="000000"/>
          <w:szCs w:val="24"/>
        </w:rPr>
        <w:tab/>
      </w:r>
      <w:r w:rsidR="00BE2CEA">
        <w:t>Broadly speaking, the Scheme worked by allocating</w:t>
      </w:r>
      <w:r w:rsidR="00F77A3F">
        <w:t xml:space="preserve"> a subsidy to each</w:t>
      </w:r>
      <w:r w:rsidR="00BE2CEA">
        <w:t xml:space="preserve"> </w:t>
      </w:r>
      <w:r w:rsidR="00F77A3F">
        <w:t xml:space="preserve">of its </w:t>
      </w:r>
      <w:r w:rsidR="00BE2CEA">
        <w:t>beneficia</w:t>
      </w:r>
      <w:r w:rsidR="00F77A3F">
        <w:t xml:space="preserve">ries. The subsidy </w:t>
      </w:r>
      <w:r w:rsidR="00BE2CEA">
        <w:t xml:space="preserve">would then be used to pay for the bulk of the cost of </w:t>
      </w:r>
      <w:r w:rsidR="00F77A3F">
        <w:t xml:space="preserve">acquiring land and </w:t>
      </w:r>
      <w:r w:rsidR="00BE2CEA">
        <w:t xml:space="preserve">constructing a house. The individual beneficiary would contribute a small portion of the cost of constructing the house once they had been able to take occupation of it. </w:t>
      </w:r>
      <w:r w:rsidR="00D83E93">
        <w:t xml:space="preserve">Construction projects were normally funded by </w:t>
      </w:r>
      <w:r w:rsidR="00BE2CEA">
        <w:t xml:space="preserve">aggregating a number of qualifying beneficiaries’ housing subsidies, and paying them over to a developer who would construct large housing projects to predetermined specifications on land the Department acquired. </w:t>
      </w:r>
      <w:r w:rsidR="00B816D3">
        <w:t>Th</w:t>
      </w:r>
      <w:r w:rsidR="00F77A3F">
        <w:t>is</w:t>
      </w:r>
      <w:r w:rsidR="00B816D3">
        <w:t xml:space="preserve"> aggregation of subsidies allowed the developer and the state to benefit from economies of scale, with the aim of building as many houses as possible, and accordingly benefitting as many beneficiaries as possible, in one project</w:t>
      </w:r>
      <w:r w:rsidR="00D83E93">
        <w:t xml:space="preserve">. </w:t>
      </w:r>
      <w:r w:rsidR="00F77A3F">
        <w:t xml:space="preserve">In this way, </w:t>
      </w:r>
      <w:r w:rsidR="00B816D3">
        <w:t xml:space="preserve">RDP </w:t>
      </w:r>
      <w:r w:rsidR="00F77A3F">
        <w:t>houses</w:t>
      </w:r>
      <w:r w:rsidR="00B816D3">
        <w:t xml:space="preserve"> wer</w:t>
      </w:r>
      <w:r w:rsidR="00F77A3F">
        <w:t>e</w:t>
      </w:r>
      <w:r w:rsidR="00B816D3">
        <w:t xml:space="preserve"> built at scale </w:t>
      </w:r>
      <w:r w:rsidR="00A075FA">
        <w:t>in</w:t>
      </w:r>
      <w:r w:rsidR="00B816D3">
        <w:t xml:space="preserve"> uniform </w:t>
      </w:r>
      <w:r w:rsidR="00A075FA">
        <w:t>style</w:t>
      </w:r>
      <w:r w:rsidR="00B816D3">
        <w:t xml:space="preserve">. </w:t>
      </w:r>
    </w:p>
    <w:p w14:paraId="5EAA4200" w14:textId="4C635BE6" w:rsidR="00B816D3" w:rsidRDefault="0015390C" w:rsidP="0015390C">
      <w:pPr>
        <w:pStyle w:val="Paragraph12pt"/>
        <w:tabs>
          <w:tab w:val="left" w:pos="851"/>
        </w:tabs>
        <w:ind w:left="851" w:hanging="851"/>
      </w:pPr>
      <w:r>
        <w:rPr>
          <w:rFonts w:cs="Arial"/>
          <w:color w:val="000000"/>
          <w:szCs w:val="24"/>
        </w:rPr>
        <w:t>3</w:t>
      </w:r>
      <w:r>
        <w:rPr>
          <w:rFonts w:cs="Arial"/>
          <w:color w:val="000000"/>
          <w:szCs w:val="24"/>
        </w:rPr>
        <w:tab/>
      </w:r>
      <w:r w:rsidR="00B816D3">
        <w:t>The Scheme generally resulted in the transfer of ownership of a parcel of land and a house constructed on it to each qualifying beneficiary. This meant that part of the development process involved the establishment of a township and its subdivision into erven of roughly similar size</w:t>
      </w:r>
      <w:r w:rsidR="00F77A3F">
        <w:t>. E</w:t>
      </w:r>
      <w:r w:rsidR="00B816D3">
        <w:t xml:space="preserve">ach </w:t>
      </w:r>
      <w:r w:rsidR="00F77A3F">
        <w:t>erf had</w:t>
      </w:r>
      <w:r w:rsidR="00B816D3">
        <w:t xml:space="preserve"> a house erected </w:t>
      </w:r>
      <w:r w:rsidR="00B816D3">
        <w:lastRenderedPageBreak/>
        <w:t xml:space="preserve">on it. However, given the scale </w:t>
      </w:r>
      <w:r w:rsidR="00D83E93">
        <w:t>of</w:t>
      </w:r>
      <w:r w:rsidR="00B816D3">
        <w:t xml:space="preserve"> these construction projects – which sometimes involve</w:t>
      </w:r>
      <w:r w:rsidR="00F77A3F">
        <w:t>d</w:t>
      </w:r>
      <w:r w:rsidR="00B816D3">
        <w:t xml:space="preserve"> several thousand units –</w:t>
      </w:r>
      <w:r w:rsidR="002739EB">
        <w:t xml:space="preserve"> </w:t>
      </w:r>
      <w:r w:rsidR="00B816D3">
        <w:t xml:space="preserve">things sometimes went wrong. </w:t>
      </w:r>
      <w:r w:rsidR="0080606A">
        <w:t xml:space="preserve">A lack of transparency in the housing allocation process led to conflicts between the state, subsidy applicants and others in need of housing, </w:t>
      </w:r>
      <w:r w:rsidR="00A075FA">
        <w:t>and</w:t>
      </w:r>
      <w:r w:rsidR="0080606A">
        <w:t xml:space="preserve"> to the occupation of RDP units without the state’s permission (see, for example,</w:t>
      </w:r>
      <w:r w:rsidR="0080606A" w:rsidRPr="0080606A">
        <w:t xml:space="preserve"> </w:t>
      </w:r>
      <w:r w:rsidR="0080606A" w:rsidRPr="0080606A">
        <w:rPr>
          <w:i/>
          <w:iCs/>
        </w:rPr>
        <w:t>Ekurhuleni Metropolitan Municipality v Various Occupiers, Eden Park Extension 5</w:t>
      </w:r>
      <w:r w:rsidR="0080606A">
        <w:t xml:space="preserve"> </w:t>
      </w:r>
      <w:r w:rsidR="0080606A" w:rsidRPr="0080606A">
        <w:t>2014 (3) SA 23 (SCA</w:t>
      </w:r>
      <w:r w:rsidR="0080606A">
        <w:t>)).</w:t>
      </w:r>
      <w:r w:rsidR="00B816D3">
        <w:t xml:space="preserve"> </w:t>
      </w:r>
      <w:r w:rsidR="0080606A">
        <w:t xml:space="preserve">Sometimes, whether by mistake or malfeasance, the state </w:t>
      </w:r>
      <w:r w:rsidR="00A075FA">
        <w:t>gave</w:t>
      </w:r>
      <w:r w:rsidR="0080606A">
        <w:t xml:space="preserve"> RDP units to people who </w:t>
      </w:r>
      <w:r w:rsidR="00C13EF9">
        <w:t>were</w:t>
      </w:r>
      <w:r w:rsidR="0080606A">
        <w:t xml:space="preserve"> not entitled to them (see </w:t>
      </w:r>
      <w:r w:rsidR="0080606A" w:rsidRPr="0080606A">
        <w:rPr>
          <w:i/>
          <w:iCs/>
        </w:rPr>
        <w:t>Thubakgale v Ekurhuleni Municipality</w:t>
      </w:r>
      <w:r w:rsidR="0080606A">
        <w:t xml:space="preserve"> </w:t>
      </w:r>
      <w:r w:rsidR="0080606A" w:rsidRPr="0080606A">
        <w:t>2022 (8) BCLR 985 (CC)</w:t>
      </w:r>
      <w:r w:rsidR="0080606A">
        <w:t xml:space="preserve">). </w:t>
      </w:r>
    </w:p>
    <w:p w14:paraId="2AB7EA8B" w14:textId="6D46B38F" w:rsidR="0080606A" w:rsidRDefault="0015390C" w:rsidP="0015390C">
      <w:pPr>
        <w:pStyle w:val="Paragraph12pt"/>
        <w:tabs>
          <w:tab w:val="left" w:pos="851"/>
        </w:tabs>
        <w:ind w:left="851" w:hanging="851"/>
      </w:pPr>
      <w:r>
        <w:rPr>
          <w:rFonts w:cs="Arial"/>
          <w:color w:val="000000"/>
          <w:szCs w:val="24"/>
        </w:rPr>
        <w:t>4</w:t>
      </w:r>
      <w:r>
        <w:rPr>
          <w:rFonts w:cs="Arial"/>
          <w:color w:val="000000"/>
          <w:szCs w:val="24"/>
        </w:rPr>
        <w:tab/>
      </w:r>
      <w:r w:rsidR="0080606A">
        <w:t xml:space="preserve">In this case, the Department approaches me to correct what it says is one of these mistakes. The Department says that it </w:t>
      </w:r>
      <w:r w:rsidR="00C13EF9">
        <w:t>erroneously</w:t>
      </w:r>
      <w:r w:rsidR="007E3BD1">
        <w:t xml:space="preserve"> transferred </w:t>
      </w:r>
      <w:r w:rsidR="00A075FA">
        <w:t xml:space="preserve">ownership of </w:t>
      </w:r>
      <w:r w:rsidR="007E3BD1">
        <w:t>two RDP housing units, and the land on which they stand, to the first and second respondents, the Bushas. The Bushas applied for, and received, a housing subsidy. In 1997 they were allocated a</w:t>
      </w:r>
      <w:r w:rsidR="001739DA">
        <w:t>n</w:t>
      </w:r>
      <w:r w:rsidR="007E3BD1">
        <w:t xml:space="preserve"> RDP house at Erf 11602 Lenasia Extension 13. At around the same time, however, the second and third applicants, the Khang</w:t>
      </w:r>
      <w:r w:rsidR="00896ACB">
        <w:t>a</w:t>
      </w:r>
      <w:r w:rsidR="007E3BD1">
        <w:t>les – who were themselves RDP subsidy beneficiaries –  were also allocated an RDP house, adjacent to the Bushas’ unit, that was constructed on the same Erf. The Khang</w:t>
      </w:r>
      <w:r w:rsidR="00896ACB">
        <w:t>a</w:t>
      </w:r>
      <w:r w:rsidR="007E3BD1">
        <w:t>l</w:t>
      </w:r>
      <w:r w:rsidR="00896ACB">
        <w:t>e</w:t>
      </w:r>
      <w:r w:rsidR="007E3BD1">
        <w:t>s moved into their house in December 1998, and the Bushas occupie</w:t>
      </w:r>
      <w:r w:rsidR="00D83E93">
        <w:t>d</w:t>
      </w:r>
      <w:r w:rsidR="007E3BD1">
        <w:t xml:space="preserve"> their unit in February 1999. </w:t>
      </w:r>
      <w:bookmarkStart w:id="0" w:name="_GoBack"/>
      <w:bookmarkEnd w:id="0"/>
    </w:p>
    <w:p w14:paraId="050EF3FB" w14:textId="27907E36" w:rsidR="007E3BD1" w:rsidRDefault="0015390C" w:rsidP="0015390C">
      <w:pPr>
        <w:pStyle w:val="Paragraph12pt"/>
        <w:tabs>
          <w:tab w:val="left" w:pos="851"/>
        </w:tabs>
        <w:ind w:left="851" w:hanging="851"/>
      </w:pPr>
      <w:r>
        <w:rPr>
          <w:rFonts w:cs="Arial"/>
          <w:color w:val="000000"/>
          <w:szCs w:val="24"/>
        </w:rPr>
        <w:t>5</w:t>
      </w:r>
      <w:r>
        <w:rPr>
          <w:rFonts w:cs="Arial"/>
          <w:color w:val="000000"/>
          <w:szCs w:val="24"/>
        </w:rPr>
        <w:tab/>
      </w:r>
      <w:r w:rsidR="007E3BD1">
        <w:t>Some fifteen years later, in 2014, the whole of Erf 11602</w:t>
      </w:r>
      <w:r w:rsidR="00D83E93">
        <w:t xml:space="preserve"> –</w:t>
      </w:r>
      <w:r w:rsidR="007E3BD1">
        <w:t xml:space="preserve"> </w:t>
      </w:r>
      <w:r w:rsidR="0018684E">
        <w:t>just under 646 square metres</w:t>
      </w:r>
      <w:r w:rsidR="00C13EF9">
        <w:t xml:space="preserve"> of land</w:t>
      </w:r>
      <w:r w:rsidR="0018684E">
        <w:t xml:space="preserve"> –</w:t>
      </w:r>
      <w:r w:rsidR="007E3BD1">
        <w:t xml:space="preserve"> was transferred to the Bushas. This included the land upon which the Khang</w:t>
      </w:r>
      <w:r w:rsidR="00896ACB">
        <w:t>a</w:t>
      </w:r>
      <w:r w:rsidR="007E3BD1">
        <w:t>l</w:t>
      </w:r>
      <w:r w:rsidR="00896ACB">
        <w:t>e</w:t>
      </w:r>
      <w:r w:rsidR="007E3BD1">
        <w:t xml:space="preserve">s’ house stood. </w:t>
      </w:r>
      <w:r w:rsidR="0018684E">
        <w:t xml:space="preserve">The Department says that was </w:t>
      </w:r>
      <w:r w:rsidR="00C13EF9">
        <w:t>its</w:t>
      </w:r>
      <w:r w:rsidR="0018684E">
        <w:t xml:space="preserve"> error. It did not intend to transfer the whole of Erf 11602 to the Bushas. It </w:t>
      </w:r>
      <w:r w:rsidR="0018684E">
        <w:lastRenderedPageBreak/>
        <w:t>instead intended to subdivide the Erf into roughly equal plots, to transfer the plot on which the Khang</w:t>
      </w:r>
      <w:r w:rsidR="00896ACB">
        <w:t>a</w:t>
      </w:r>
      <w:r w:rsidR="0018684E">
        <w:t xml:space="preserve">les’ house </w:t>
      </w:r>
      <w:r w:rsidR="00A075FA">
        <w:t>stands</w:t>
      </w:r>
      <w:r w:rsidR="0018684E">
        <w:t xml:space="preserve"> to the K</w:t>
      </w:r>
      <w:r w:rsidR="00F23B9A">
        <w:t>h</w:t>
      </w:r>
      <w:r w:rsidR="0018684E">
        <w:t>ang</w:t>
      </w:r>
      <w:r w:rsidR="00896ACB">
        <w:t>a</w:t>
      </w:r>
      <w:r w:rsidR="0018684E">
        <w:t>l</w:t>
      </w:r>
      <w:r w:rsidR="00896ACB">
        <w:t>e</w:t>
      </w:r>
      <w:r w:rsidR="0018684E">
        <w:t xml:space="preserve">s, and to transfer the plot on which the Bushas’ house stands to the Bushas. </w:t>
      </w:r>
    </w:p>
    <w:p w14:paraId="35B04832" w14:textId="71641542" w:rsidR="0018684E" w:rsidRDefault="0015390C" w:rsidP="0015390C">
      <w:pPr>
        <w:pStyle w:val="Paragraph12pt"/>
        <w:tabs>
          <w:tab w:val="left" w:pos="851"/>
        </w:tabs>
        <w:ind w:left="851" w:hanging="851"/>
      </w:pPr>
      <w:r>
        <w:rPr>
          <w:rFonts w:cs="Arial"/>
          <w:color w:val="000000"/>
          <w:szCs w:val="24"/>
        </w:rPr>
        <w:t>6</w:t>
      </w:r>
      <w:r>
        <w:rPr>
          <w:rFonts w:cs="Arial"/>
          <w:color w:val="000000"/>
          <w:szCs w:val="24"/>
        </w:rPr>
        <w:tab/>
      </w:r>
      <w:r w:rsidR="0018684E">
        <w:t xml:space="preserve">The third respondent, the Registrar of Deeds, has refused to rectify what the Department says was its mistake without an order of court. Accordingly, the Department approaches me under section 6 of the Deeds Registries Act 47 of 1937, and asks that I cancel the deed under which the whole of Erf 11602 was transferred to the Bushas. The effect of such an order would be that registration of the Erf would revert to the Department, which owned the Erf before it was transferred to the Bushas. The Department then intends to divide the Erf between </w:t>
      </w:r>
      <w:r w:rsidR="00B26D0C">
        <w:t>the K</w:t>
      </w:r>
      <w:r w:rsidR="00F23B9A">
        <w:t>h</w:t>
      </w:r>
      <w:r w:rsidR="00B26D0C">
        <w:t>ang</w:t>
      </w:r>
      <w:r w:rsidR="00896ACB">
        <w:t>a</w:t>
      </w:r>
      <w:r w:rsidR="00B26D0C">
        <w:t xml:space="preserve">les and the Bushas and transfer to each of them the portion to which they were originally entitled. </w:t>
      </w:r>
    </w:p>
    <w:p w14:paraId="6BACD759" w14:textId="6053294B" w:rsidR="0018684E" w:rsidRDefault="0015390C" w:rsidP="0015390C">
      <w:pPr>
        <w:pStyle w:val="Paragraph12pt"/>
        <w:tabs>
          <w:tab w:val="left" w:pos="851"/>
        </w:tabs>
        <w:ind w:left="851" w:hanging="851"/>
      </w:pPr>
      <w:r>
        <w:rPr>
          <w:rFonts w:cs="Arial"/>
          <w:color w:val="000000"/>
          <w:szCs w:val="24"/>
        </w:rPr>
        <w:t>7</w:t>
      </w:r>
      <w:r>
        <w:rPr>
          <w:rFonts w:cs="Arial"/>
          <w:color w:val="000000"/>
          <w:szCs w:val="24"/>
        </w:rPr>
        <w:tab/>
      </w:r>
      <w:r w:rsidR="0018684E">
        <w:t>The Bushas resist</w:t>
      </w:r>
      <w:r w:rsidR="00B26D0C">
        <w:t xml:space="preserve"> the application</w:t>
      </w:r>
      <w:r w:rsidR="00A075FA">
        <w:t xml:space="preserve"> fiercely</w:t>
      </w:r>
      <w:r w:rsidR="00B26D0C">
        <w:t>. They say that they were always entitled</w:t>
      </w:r>
      <w:r w:rsidR="00A075FA">
        <w:t xml:space="preserve"> to</w:t>
      </w:r>
      <w:r w:rsidR="00B26D0C">
        <w:t xml:space="preserve"> the</w:t>
      </w:r>
      <w:r w:rsidR="00D83E93">
        <w:t xml:space="preserve"> whole</w:t>
      </w:r>
      <w:r w:rsidR="00B26D0C">
        <w:t xml:space="preserve"> Erf. The real mistake, they say, was the construction of the K</w:t>
      </w:r>
      <w:r w:rsidR="00F23B9A">
        <w:t>h</w:t>
      </w:r>
      <w:r w:rsidR="00B26D0C">
        <w:t>ang</w:t>
      </w:r>
      <w:r w:rsidR="00896ACB">
        <w:t>a</w:t>
      </w:r>
      <w:r w:rsidR="00B26D0C">
        <w:t>les’ dwelling on their land, not the transfer of the Erf to the</w:t>
      </w:r>
      <w:r w:rsidR="00896ACB">
        <w:t xml:space="preserve"> </w:t>
      </w:r>
      <w:r w:rsidR="00D83E93">
        <w:t>Bushas</w:t>
      </w:r>
      <w:r w:rsidR="00B26D0C">
        <w:t>. The</w:t>
      </w:r>
      <w:r w:rsidR="00896ACB">
        <w:t xml:space="preserve"> Bushas</w:t>
      </w:r>
      <w:r w:rsidR="00B26D0C">
        <w:t xml:space="preserve"> have brought an application to evict the K</w:t>
      </w:r>
      <w:r w:rsidR="00F23B9A">
        <w:t>h</w:t>
      </w:r>
      <w:r w:rsidR="00B26D0C">
        <w:t>ang</w:t>
      </w:r>
      <w:r w:rsidR="00896ACB">
        <w:t>a</w:t>
      </w:r>
      <w:r w:rsidR="00B26D0C">
        <w:t xml:space="preserve">les from </w:t>
      </w:r>
      <w:r w:rsidR="00D83E93">
        <w:t>the Erf</w:t>
      </w:r>
      <w:r w:rsidR="00B26D0C">
        <w:t>. That</w:t>
      </w:r>
      <w:r w:rsidR="00761F1D">
        <w:t xml:space="preserve"> application has been held in abeyance pending the matter presently before me. </w:t>
      </w:r>
    </w:p>
    <w:p w14:paraId="18F9B0F0" w14:textId="0FBCFD6E" w:rsidR="00B26D0C" w:rsidRDefault="0015390C" w:rsidP="0015390C">
      <w:pPr>
        <w:pStyle w:val="Paragraph12pt"/>
        <w:tabs>
          <w:tab w:val="left" w:pos="851"/>
        </w:tabs>
        <w:ind w:left="851" w:hanging="851"/>
      </w:pPr>
      <w:r>
        <w:rPr>
          <w:rFonts w:cs="Arial"/>
          <w:color w:val="000000"/>
          <w:szCs w:val="24"/>
        </w:rPr>
        <w:t>8</w:t>
      </w:r>
      <w:r>
        <w:rPr>
          <w:rFonts w:cs="Arial"/>
          <w:color w:val="000000"/>
          <w:szCs w:val="24"/>
        </w:rPr>
        <w:tab/>
      </w:r>
      <w:r w:rsidR="00761F1D">
        <w:t>In an effort to defend what they say is their title to their half of Erf 11602, the K</w:t>
      </w:r>
      <w:r w:rsidR="00F23B9A">
        <w:t>h</w:t>
      </w:r>
      <w:r w:rsidR="00761F1D">
        <w:t>ang</w:t>
      </w:r>
      <w:r w:rsidR="00F23B9A">
        <w:t>a</w:t>
      </w:r>
      <w:r w:rsidR="00761F1D">
        <w:t>l</w:t>
      </w:r>
      <w:r w:rsidR="00F23B9A">
        <w:t>e</w:t>
      </w:r>
      <w:r w:rsidR="00761F1D">
        <w:t xml:space="preserve">s brought an application to reverse what they called the unlawful consolidation of Erf 11602 in the Bushas’ name. That application failed before Thobane AJ, on the basis that there had never been such a consolidation, and so it was impossible to reverse it. </w:t>
      </w:r>
      <w:r w:rsidR="00A075FA">
        <w:t xml:space="preserve">I think Thobane AJ was right to reach that conclusion. </w:t>
      </w:r>
      <w:r w:rsidR="00761F1D">
        <w:t xml:space="preserve">The true situation was, as I have said, that the whole Erf was </w:t>
      </w:r>
      <w:r w:rsidR="00761F1D">
        <w:lastRenderedPageBreak/>
        <w:t>transferred to the Bushas</w:t>
      </w:r>
      <w:r w:rsidR="001739DA">
        <w:t>. E</w:t>
      </w:r>
      <w:r w:rsidR="00761F1D">
        <w:t>ven though the K</w:t>
      </w:r>
      <w:r w:rsidR="00F23B9A">
        <w:t>h</w:t>
      </w:r>
      <w:r w:rsidR="00761F1D">
        <w:t>ang</w:t>
      </w:r>
      <w:r w:rsidR="00F23B9A">
        <w:t>a</w:t>
      </w:r>
      <w:r w:rsidR="00761F1D">
        <w:t>l</w:t>
      </w:r>
      <w:r w:rsidR="00F23B9A">
        <w:t>e</w:t>
      </w:r>
      <w:r w:rsidR="00761F1D">
        <w:t>s occupy half of it</w:t>
      </w:r>
      <w:r w:rsidR="001739DA">
        <w:t>, t</w:t>
      </w:r>
      <w:r w:rsidR="00A075FA">
        <w:t>he K</w:t>
      </w:r>
      <w:r w:rsidR="00F23B9A">
        <w:t>h</w:t>
      </w:r>
      <w:r w:rsidR="00A075FA">
        <w:t>ang</w:t>
      </w:r>
      <w:r w:rsidR="00F23B9A">
        <w:t>a</w:t>
      </w:r>
      <w:r w:rsidR="00A075FA">
        <w:t>l</w:t>
      </w:r>
      <w:r w:rsidR="00F23B9A">
        <w:t>e</w:t>
      </w:r>
      <w:r w:rsidR="00A075FA">
        <w:t>s have never had title to any part of the Erf.</w:t>
      </w:r>
    </w:p>
    <w:p w14:paraId="42F42609" w14:textId="04D8E45A" w:rsidR="00FD0833" w:rsidRDefault="0015390C" w:rsidP="0015390C">
      <w:pPr>
        <w:pStyle w:val="Paragraph12pt"/>
        <w:tabs>
          <w:tab w:val="left" w:pos="851"/>
        </w:tabs>
        <w:ind w:left="851" w:hanging="851"/>
      </w:pPr>
      <w:r>
        <w:rPr>
          <w:rFonts w:cs="Arial"/>
          <w:color w:val="000000"/>
          <w:szCs w:val="24"/>
        </w:rPr>
        <w:t>9</w:t>
      </w:r>
      <w:r>
        <w:rPr>
          <w:rFonts w:cs="Arial"/>
          <w:color w:val="000000"/>
          <w:szCs w:val="24"/>
        </w:rPr>
        <w:tab/>
      </w:r>
      <w:r w:rsidR="00761F1D">
        <w:t xml:space="preserve">The question before me, then, is whether I should exercise my powers under section 6 of the Deeds Registries Act to cancel the transfer of the property to the Bushas. </w:t>
      </w:r>
      <w:r w:rsidR="00FD0833">
        <w:t xml:space="preserve">Section </w:t>
      </w:r>
      <w:r w:rsidR="00761F1D">
        <w:t xml:space="preserve">6 </w:t>
      </w:r>
      <w:r w:rsidR="00FD0833">
        <w:t xml:space="preserve">grants me </w:t>
      </w:r>
      <w:r w:rsidR="002545DB">
        <w:t>an implicit but apparently wide-ranging</w:t>
      </w:r>
      <w:r w:rsidR="00FD0833">
        <w:t xml:space="preserve"> power to cancel deeds registered against immovable property (see </w:t>
      </w:r>
      <w:r w:rsidR="00FD0833" w:rsidRPr="00FD0833">
        <w:rPr>
          <w:i/>
          <w:iCs/>
        </w:rPr>
        <w:t>Kuzwayo v Representative of the Executor in the Estate of the Late Masile</w:t>
      </w:r>
      <w:r w:rsidR="00FD0833">
        <w:t xml:space="preserve"> [</w:t>
      </w:r>
      <w:r w:rsidR="00FD0833" w:rsidRPr="00FD0833">
        <w:t>2011] 2 All SA 599 (SCA)</w:t>
      </w:r>
      <w:r w:rsidR="00FD0833">
        <w:t>, paragraph 26).</w:t>
      </w:r>
    </w:p>
    <w:p w14:paraId="3C029DF4" w14:textId="63B72A26" w:rsidR="00FD0833" w:rsidRDefault="0015390C" w:rsidP="0015390C">
      <w:pPr>
        <w:pStyle w:val="Paragraph12pt"/>
        <w:tabs>
          <w:tab w:val="left" w:pos="851"/>
        </w:tabs>
        <w:ind w:left="851" w:hanging="851"/>
      </w:pPr>
      <w:r>
        <w:rPr>
          <w:rFonts w:cs="Arial"/>
          <w:color w:val="000000"/>
          <w:szCs w:val="24"/>
        </w:rPr>
        <w:t>10</w:t>
      </w:r>
      <w:r>
        <w:rPr>
          <w:rFonts w:cs="Arial"/>
          <w:color w:val="000000"/>
          <w:szCs w:val="24"/>
        </w:rPr>
        <w:tab/>
      </w:r>
      <w:r w:rsidR="00FD0833">
        <w:t xml:space="preserve">However far that power extends, at its very core must be the power </w:t>
      </w:r>
      <w:r w:rsidR="002739EB">
        <w:t>–</w:t>
      </w:r>
      <w:r w:rsidR="00FD0833">
        <w:t xml:space="preserve"> and, in an appropriate case, the duty – to cancel deeds registered by mistake. South Africa operates a negative system of deeds registration. That means that the deeds register is not conclusive evidence of its own correctness. </w:t>
      </w:r>
      <w:r w:rsidR="00A075FA">
        <w:t>In other words, the</w:t>
      </w:r>
      <w:r w:rsidR="00FD0833">
        <w:t xml:space="preserve"> register may be corrected where there is legal cause to do so. This is to be contrasted with positive systems of deeds registration, where the registration and the existence of an ownership right are more or less the same thing. </w:t>
      </w:r>
    </w:p>
    <w:p w14:paraId="6D4B608B" w14:textId="5C41CF36" w:rsidR="00FD0833" w:rsidRDefault="0015390C" w:rsidP="0015390C">
      <w:pPr>
        <w:pStyle w:val="Paragraph12pt"/>
        <w:tabs>
          <w:tab w:val="left" w:pos="851"/>
        </w:tabs>
        <w:ind w:left="851" w:hanging="851"/>
      </w:pPr>
      <w:r>
        <w:rPr>
          <w:rFonts w:cs="Arial"/>
          <w:color w:val="000000"/>
          <w:szCs w:val="24"/>
        </w:rPr>
        <w:t>11</w:t>
      </w:r>
      <w:r>
        <w:rPr>
          <w:rFonts w:cs="Arial"/>
          <w:color w:val="000000"/>
          <w:szCs w:val="24"/>
        </w:rPr>
        <w:tab/>
      </w:r>
      <w:r w:rsidR="002F6E79">
        <w:t xml:space="preserve">In South Africa, </w:t>
      </w:r>
      <w:r w:rsidR="00A075FA">
        <w:t>ownership of</w:t>
      </w:r>
      <w:r w:rsidR="002F6E79">
        <w:t xml:space="preserve"> a particular plot of land </w:t>
      </w:r>
      <w:r w:rsidR="00A075FA">
        <w:t xml:space="preserve">is only valid if </w:t>
      </w:r>
      <w:r w:rsidR="002F6E79">
        <w:t xml:space="preserve">it </w:t>
      </w:r>
      <w:r w:rsidR="00A075FA">
        <w:t>is</w:t>
      </w:r>
      <w:r w:rsidR="002F6E79">
        <w:t xml:space="preserve"> lawfully acquired. Ordinarily, ownership passes from one person to another on the implementation of what is known as </w:t>
      </w:r>
      <w:r w:rsidR="00756E42">
        <w:t>the</w:t>
      </w:r>
      <w:r w:rsidR="002F6E79">
        <w:t xml:space="preserve"> “real agreement”</w:t>
      </w:r>
      <w:r w:rsidR="00353F68">
        <w:t xml:space="preserve">. </w:t>
      </w:r>
      <w:r w:rsidR="00756E42">
        <w:t xml:space="preserve">The </w:t>
      </w:r>
      <w:r w:rsidR="00353F68">
        <w:t>real agreement is embodied in the giving and receiving of possession of a thing with a mutual intention to transfer ownership of it</w:t>
      </w:r>
      <w:r w:rsidR="00A075FA">
        <w:t>.</w:t>
      </w:r>
      <w:r w:rsidR="002F6E79">
        <w:t xml:space="preserve"> In </w:t>
      </w:r>
      <w:r w:rsidR="002F6E79" w:rsidRPr="002F6E79">
        <w:rPr>
          <w:i/>
          <w:iCs/>
        </w:rPr>
        <w:t>Commissioner of Customs and Excise v Randles Brothers</w:t>
      </w:r>
      <w:r w:rsidR="002F6E79">
        <w:t xml:space="preserve"> </w:t>
      </w:r>
      <w:r w:rsidR="002F6E79" w:rsidRPr="002F6E79">
        <w:t>1941 AD 369</w:t>
      </w:r>
      <w:r w:rsidR="002F6E79">
        <w:t>,</w:t>
      </w:r>
      <w:r w:rsidR="00D83E93">
        <w:t xml:space="preserve"> at 398,</w:t>
      </w:r>
      <w:r w:rsidR="002F6E79">
        <w:t xml:space="preserve"> it was held that </w:t>
      </w:r>
      <w:r w:rsidR="002F6E79" w:rsidRPr="002F6E79">
        <w:t>“</w:t>
      </w:r>
      <w:r w:rsidR="002F6E79">
        <w:t>[o]</w:t>
      </w:r>
      <w:r w:rsidR="002F6E79" w:rsidRPr="002F6E79">
        <w:t xml:space="preserve">wnership of movable property does not in our law pass by the making of a contract. It passes when delivery of possession is given accompanied by an intention on </w:t>
      </w:r>
      <w:r w:rsidR="002F6E79" w:rsidRPr="002F6E79">
        <w:lastRenderedPageBreak/>
        <w:t>the part of the transferor to transfer ownership and on the part of the transferee to receive it. If it is delivered in pursuance of a contract of sale, the ownership may pass at the time of delivery or it may not. Conditions may occur in the contract of sale which will delay or, if they are not fulfilled, altogether prevent the passing of ownership . . . whether or not an intention to transfer ownership by delivery exists is a question of fact, not of law.”</w:t>
      </w:r>
      <w:r w:rsidR="00F14ED8">
        <w:t xml:space="preserve"> </w:t>
      </w:r>
    </w:p>
    <w:p w14:paraId="62B6EB3A" w14:textId="7E4FF39D" w:rsidR="004A3E28" w:rsidRDefault="0015390C" w:rsidP="0015390C">
      <w:pPr>
        <w:pStyle w:val="Paragraph12pt"/>
        <w:tabs>
          <w:tab w:val="left" w:pos="851"/>
        </w:tabs>
        <w:ind w:left="851" w:hanging="851"/>
      </w:pPr>
      <w:r>
        <w:rPr>
          <w:rFonts w:cs="Arial"/>
          <w:color w:val="000000"/>
          <w:szCs w:val="24"/>
        </w:rPr>
        <w:t>12</w:t>
      </w:r>
      <w:r>
        <w:rPr>
          <w:rFonts w:cs="Arial"/>
          <w:color w:val="000000"/>
          <w:szCs w:val="24"/>
        </w:rPr>
        <w:tab/>
      </w:r>
      <w:r w:rsidR="00F14ED8">
        <w:t>This “abstract” theory of transfer – that a change in ownership of a thing does not depend on the validity of a</w:t>
      </w:r>
      <w:r w:rsidR="001739DA">
        <w:t>n underlying</w:t>
      </w:r>
      <w:r w:rsidR="00F14ED8">
        <w:t xml:space="preserve"> contract, but upon the overriding intention of the parties to pass ownership </w:t>
      </w:r>
      <w:r w:rsidR="001739DA">
        <w:t>while</w:t>
      </w:r>
      <w:r w:rsidR="00A075FA">
        <w:t xml:space="preserve"> transferring</w:t>
      </w:r>
      <w:r w:rsidR="00F14ED8">
        <w:t xml:space="preserve"> possession</w:t>
      </w:r>
      <w:r w:rsidR="00A075FA">
        <w:t xml:space="preserve"> </w:t>
      </w:r>
      <w:r w:rsidR="00F14ED8">
        <w:t>– also applies to immovable property</w:t>
      </w:r>
      <w:r w:rsidR="00633A47">
        <w:t>, such as land</w:t>
      </w:r>
      <w:r w:rsidR="00F14ED8">
        <w:t xml:space="preserve"> (see </w:t>
      </w:r>
      <w:r w:rsidR="00F14ED8" w:rsidRPr="00F14ED8">
        <w:rPr>
          <w:i/>
          <w:iCs/>
        </w:rPr>
        <w:t>Legator McKenna Inc v Shea</w:t>
      </w:r>
      <w:r w:rsidR="00F14ED8">
        <w:t xml:space="preserve"> </w:t>
      </w:r>
      <w:r w:rsidR="00F14ED8" w:rsidRPr="00F14ED8">
        <w:t>2010 (1) SA 35 (SCA)</w:t>
      </w:r>
      <w:r w:rsidR="00F14ED8">
        <w:t xml:space="preserve"> paragraphs 21 and 22). </w:t>
      </w:r>
      <w:r w:rsidR="00353F68">
        <w:t xml:space="preserve">Ownership passes when land is registered in the name of the transferee pursuant to the transferor’s intention to pass ownership, and the transferee’s intention to receive it. </w:t>
      </w:r>
      <w:r w:rsidR="004A3E28">
        <w:t>For the purposes of passing</w:t>
      </w:r>
      <w:r w:rsidR="00756E42">
        <w:t xml:space="preserve"> land</w:t>
      </w:r>
      <w:r w:rsidR="004A3E28">
        <w:t xml:space="preserve"> ownership, possession is transferred symbolically by the registration of a deed. But registration without the intention to pass ownership has no legal consequence. </w:t>
      </w:r>
    </w:p>
    <w:p w14:paraId="374995DB" w14:textId="5B5C4856" w:rsidR="00F14ED8" w:rsidRDefault="0015390C" w:rsidP="0015390C">
      <w:pPr>
        <w:pStyle w:val="Paragraph12pt"/>
        <w:tabs>
          <w:tab w:val="left" w:pos="851"/>
        </w:tabs>
        <w:ind w:left="851" w:hanging="851"/>
      </w:pPr>
      <w:r>
        <w:rPr>
          <w:rFonts w:cs="Arial"/>
          <w:color w:val="000000"/>
          <w:szCs w:val="24"/>
        </w:rPr>
        <w:t>13</w:t>
      </w:r>
      <w:r>
        <w:rPr>
          <w:rFonts w:cs="Arial"/>
          <w:color w:val="000000"/>
          <w:szCs w:val="24"/>
        </w:rPr>
        <w:tab/>
      </w:r>
      <w:r w:rsidR="00F14ED8">
        <w:t>It follows from all of this that</w:t>
      </w:r>
      <w:r w:rsidR="004A3E28">
        <w:t xml:space="preserve"> the</w:t>
      </w:r>
      <w:r w:rsidR="00F14ED8">
        <w:t xml:space="preserve"> mere registration of Erf 11602 in the Bushas’ names was not enough, in itself, to secure their ownership of it. What was required, in addition, was the Department’s intent</w:t>
      </w:r>
      <w:r w:rsidR="004A3E28">
        <w:t>ion</w:t>
      </w:r>
      <w:r w:rsidR="00F14ED8">
        <w:t xml:space="preserve"> to transfer </w:t>
      </w:r>
      <w:r w:rsidR="0076021A">
        <w:t xml:space="preserve">ownership of the whole Erf exclusively to the Bushas. </w:t>
      </w:r>
    </w:p>
    <w:p w14:paraId="33E508C3" w14:textId="07AB8D66" w:rsidR="0076021A" w:rsidRDefault="0015390C" w:rsidP="0015390C">
      <w:pPr>
        <w:pStyle w:val="Paragraph12pt"/>
        <w:tabs>
          <w:tab w:val="left" w:pos="851"/>
        </w:tabs>
        <w:ind w:left="851" w:hanging="851"/>
      </w:pPr>
      <w:r>
        <w:rPr>
          <w:rFonts w:cs="Arial"/>
          <w:color w:val="000000"/>
          <w:szCs w:val="24"/>
        </w:rPr>
        <w:t>14</w:t>
      </w:r>
      <w:r>
        <w:rPr>
          <w:rFonts w:cs="Arial"/>
          <w:color w:val="000000"/>
          <w:szCs w:val="24"/>
        </w:rPr>
        <w:tab/>
      </w:r>
      <w:r w:rsidR="00F23B9A">
        <w:t>Although t</w:t>
      </w:r>
      <w:r w:rsidR="0076021A">
        <w:t xml:space="preserve">he Bushas claim that this was the Department’s intent all along, the undisputed facts tell </w:t>
      </w:r>
      <w:r w:rsidR="00F23B9A">
        <w:t>a</w:t>
      </w:r>
      <w:r w:rsidR="0076021A">
        <w:t xml:space="preserve"> different story. The developer of the Erf, acting on the Department’s instructions, built two housing units on the Erf. The Department approved the Khang</w:t>
      </w:r>
      <w:r w:rsidR="00F23B9A">
        <w:t>a</w:t>
      </w:r>
      <w:r w:rsidR="0076021A">
        <w:t>l</w:t>
      </w:r>
      <w:r w:rsidR="00F23B9A">
        <w:t>e</w:t>
      </w:r>
      <w:r w:rsidR="0076021A">
        <w:t>s’ housing subsidy</w:t>
      </w:r>
      <w:r w:rsidR="004A3E28">
        <w:t xml:space="preserve">, used it to build one of the two </w:t>
      </w:r>
      <w:r w:rsidR="004A3E28">
        <w:lastRenderedPageBreak/>
        <w:t>houses constructed on the Erf, and then gave them possession of that house</w:t>
      </w:r>
      <w:r w:rsidR="0076021A">
        <w:t xml:space="preserve">. The Erf is unusually large. On the Bushas’ own version, the developer told them that the Erf was too big to have just one house constructed on it. The Bushas are unable to point to </w:t>
      </w:r>
      <w:r w:rsidR="002545DB">
        <w:t xml:space="preserve">any </w:t>
      </w:r>
      <w:r w:rsidR="0076021A">
        <w:t>single</w:t>
      </w:r>
      <w:r w:rsidR="00D83E93">
        <w:t>-</w:t>
      </w:r>
      <w:r w:rsidR="0076021A">
        <w:t>dwelling plots of a similar size anywhere else in the township (it was originally said, in the Bushas’ answering affidavit</w:t>
      </w:r>
      <w:r w:rsidR="001739DA">
        <w:t>,</w:t>
      </w:r>
      <w:r w:rsidR="0076021A">
        <w:t xml:space="preserve"> that there were such plots, but the Department, in reply, confirmed that the plots to which the Bushas adverted were at best</w:t>
      </w:r>
      <w:r w:rsidR="002545DB">
        <w:t xml:space="preserve"> around</w:t>
      </w:r>
      <w:r w:rsidR="0076021A">
        <w:t xml:space="preserve"> two thirds the size of Erf 116</w:t>
      </w:r>
      <w:r w:rsidR="00D83E93">
        <w:t>02</w:t>
      </w:r>
      <w:r w:rsidR="0076021A">
        <w:t xml:space="preserve">). </w:t>
      </w:r>
    </w:p>
    <w:p w14:paraId="5809DF60" w14:textId="41AC3CF6" w:rsidR="0076021A" w:rsidRDefault="0015390C" w:rsidP="0015390C">
      <w:pPr>
        <w:pStyle w:val="Paragraph12pt"/>
        <w:tabs>
          <w:tab w:val="left" w:pos="851"/>
        </w:tabs>
        <w:ind w:left="851" w:hanging="851"/>
      </w:pPr>
      <w:r>
        <w:rPr>
          <w:rFonts w:cs="Arial"/>
          <w:color w:val="000000"/>
          <w:szCs w:val="24"/>
        </w:rPr>
        <w:t>15</w:t>
      </w:r>
      <w:r>
        <w:rPr>
          <w:rFonts w:cs="Arial"/>
          <w:color w:val="000000"/>
          <w:szCs w:val="24"/>
        </w:rPr>
        <w:tab/>
      </w:r>
      <w:r w:rsidR="0076021A">
        <w:t xml:space="preserve">Accordingly, there can be no serious dispute that, even though it transferred the whole of Erf </w:t>
      </w:r>
      <w:r w:rsidR="00D83E93">
        <w:t>11602</w:t>
      </w:r>
      <w:r w:rsidR="0076021A">
        <w:t xml:space="preserve"> to the Bushas, the Department never intended to do so. </w:t>
      </w:r>
      <w:r w:rsidR="004A3E28">
        <w:t xml:space="preserve">It committed an administrative error. </w:t>
      </w:r>
      <w:r w:rsidR="0076021A">
        <w:t xml:space="preserve">What </w:t>
      </w:r>
      <w:r w:rsidR="004A3E28">
        <w:t>the Department</w:t>
      </w:r>
      <w:r w:rsidR="0076021A">
        <w:t xml:space="preserve"> really intended to do was to subdivide the Erf in</w:t>
      </w:r>
      <w:r w:rsidR="00D83E93">
        <w:t xml:space="preserve">to </w:t>
      </w:r>
      <w:r w:rsidR="0076021A">
        <w:t>roughly equal portions, and transfer one portion each to the Khang</w:t>
      </w:r>
      <w:r w:rsidR="00F23B9A">
        <w:t>a</w:t>
      </w:r>
      <w:r w:rsidR="0076021A">
        <w:t>l</w:t>
      </w:r>
      <w:r w:rsidR="00F23B9A">
        <w:t>e</w:t>
      </w:r>
      <w:r w:rsidR="0076021A">
        <w:t xml:space="preserve">s and to the Bushas. </w:t>
      </w:r>
      <w:r w:rsidR="00D83E93">
        <w:t>Th</w:t>
      </w:r>
      <w:r w:rsidR="0076021A">
        <w:t>e absence of</w:t>
      </w:r>
      <w:r w:rsidR="00D83E93">
        <w:t xml:space="preserve"> any intent to transfer the whole Erf to the Bushas</w:t>
      </w:r>
      <w:r w:rsidR="0076021A">
        <w:t xml:space="preserve"> </w:t>
      </w:r>
      <w:r w:rsidR="00D83E93">
        <w:t>means that t</w:t>
      </w:r>
      <w:r w:rsidR="0076021A">
        <w:t xml:space="preserve">here was </w:t>
      </w:r>
      <w:r w:rsidR="00D83E93">
        <w:t>never a</w:t>
      </w:r>
      <w:r w:rsidR="0076021A">
        <w:t xml:space="preserve"> real agreement to transfer the Erf, and ownership never </w:t>
      </w:r>
      <w:r w:rsidR="00F77A3F">
        <w:t>truly</w:t>
      </w:r>
      <w:r w:rsidR="0076021A">
        <w:t xml:space="preserve"> passed to the Bushas. The </w:t>
      </w:r>
      <w:r w:rsidR="00F77A3F">
        <w:t>correct</w:t>
      </w:r>
      <w:r w:rsidR="0076021A">
        <w:t xml:space="preserve"> position in law is that the Department still owns the Erf, and the deed</w:t>
      </w:r>
      <w:r w:rsidR="00D83E93">
        <w:t>s</w:t>
      </w:r>
      <w:r w:rsidR="0076021A">
        <w:t xml:space="preserve"> registry must be corrected to reflect that reality. </w:t>
      </w:r>
    </w:p>
    <w:p w14:paraId="0D7A2C0B" w14:textId="617E3460" w:rsidR="00652E0F" w:rsidRDefault="0015390C" w:rsidP="0015390C">
      <w:pPr>
        <w:pStyle w:val="Paragraph12pt"/>
        <w:tabs>
          <w:tab w:val="left" w:pos="851"/>
        </w:tabs>
        <w:ind w:left="851" w:hanging="851"/>
      </w:pPr>
      <w:r>
        <w:rPr>
          <w:rFonts w:cs="Arial"/>
          <w:color w:val="000000"/>
          <w:szCs w:val="24"/>
        </w:rPr>
        <w:t>16</w:t>
      </w:r>
      <w:r>
        <w:rPr>
          <w:rFonts w:cs="Arial"/>
          <w:color w:val="000000"/>
          <w:szCs w:val="24"/>
        </w:rPr>
        <w:tab/>
      </w:r>
      <w:r w:rsidR="0076021A">
        <w:t>For all these reasons, the application must succeed</w:t>
      </w:r>
      <w:r w:rsidR="007C63F2">
        <w:t xml:space="preserve"> and the deed transferring Erf 116</w:t>
      </w:r>
      <w:r w:rsidR="00652E0F">
        <w:t>02</w:t>
      </w:r>
      <w:r w:rsidR="007C63F2">
        <w:t xml:space="preserve"> to the Bushas must be cancelled</w:t>
      </w:r>
      <w:r w:rsidR="0076021A">
        <w:t xml:space="preserve">. </w:t>
      </w:r>
    </w:p>
    <w:p w14:paraId="590D8113" w14:textId="04AC4FCE" w:rsidR="007C63F2" w:rsidRDefault="0015390C" w:rsidP="0015390C">
      <w:pPr>
        <w:pStyle w:val="Paragraph12pt"/>
        <w:tabs>
          <w:tab w:val="left" w:pos="851"/>
        </w:tabs>
        <w:ind w:left="851" w:hanging="851"/>
      </w:pPr>
      <w:r>
        <w:rPr>
          <w:rFonts w:cs="Arial"/>
          <w:color w:val="000000"/>
          <w:szCs w:val="24"/>
        </w:rPr>
        <w:t>17</w:t>
      </w:r>
      <w:r>
        <w:rPr>
          <w:rFonts w:cs="Arial"/>
          <w:color w:val="000000"/>
          <w:szCs w:val="24"/>
        </w:rPr>
        <w:tab/>
      </w:r>
      <w:r w:rsidR="0076021A">
        <w:t xml:space="preserve">The Department </w:t>
      </w:r>
      <w:r w:rsidR="00F23B9A">
        <w:t xml:space="preserve">also </w:t>
      </w:r>
      <w:r w:rsidR="0076021A">
        <w:t xml:space="preserve">asks that it be exempted from producing a rates clearance certificate </w:t>
      </w:r>
      <w:r w:rsidR="007C63F2">
        <w:t>under section 118 of the Local Government: Municipal Systems Act 32 of 2000</w:t>
      </w:r>
      <w:r w:rsidR="00F77A3F">
        <w:t xml:space="preserve"> to facilitate the retransfer of the Erf</w:t>
      </w:r>
      <w:r w:rsidR="007C63F2">
        <w:t xml:space="preserve">. </w:t>
      </w:r>
      <w:r w:rsidR="001739DA">
        <w:t>But the</w:t>
      </w:r>
      <w:r w:rsidR="007C63F2">
        <w:t xml:space="preserve"> Department is already exempted </w:t>
      </w:r>
      <w:r w:rsidR="00F77A3F">
        <w:t xml:space="preserve">from producing such a certificate </w:t>
      </w:r>
      <w:r w:rsidR="007C63F2">
        <w:t xml:space="preserve">by operation of law, because section 118 (4) of the Act dispenses with the need </w:t>
      </w:r>
      <w:r w:rsidR="007C63F2">
        <w:lastRenderedPageBreak/>
        <w:t>to produce a certificate in the case of “</w:t>
      </w:r>
      <w:r w:rsidR="007C63F2" w:rsidRPr="007C63F2">
        <w:t>a transfer from the national government, a provincial government or a municipality of a residential property which was financed with funds or loans made available by the national government, a provincial government or a municipality</w:t>
      </w:r>
      <w:r w:rsidR="007C63F2">
        <w:t xml:space="preserve">”. </w:t>
      </w:r>
      <w:r w:rsidR="00321611">
        <w:t>Interpreted purposively, section 118 (4) must also apply to any retransfers necessary to convey a property to the person originally intended to benefit from it.</w:t>
      </w:r>
      <w:r w:rsidR="002739EB">
        <w:t xml:space="preserve"> The mere cancellation of the deed ought also, in theory, be enough to facilitate the retransfer of the property without the production of a clearance certificate.</w:t>
      </w:r>
      <w:r w:rsidR="00321611">
        <w:t xml:space="preserve"> </w:t>
      </w:r>
      <w:r w:rsidR="007C63F2">
        <w:t>The Department also asks that I declare that the Erf was erroneously registered in the Bushas’ name</w:t>
      </w:r>
      <w:r w:rsidR="00F77A3F">
        <w:t>s</w:t>
      </w:r>
      <w:r w:rsidR="007C63F2">
        <w:t xml:space="preserve"> and that I direct the Bushas to sign such documents as may be necessary to effect the retransfer of Erf 1106 to it. Again, this is not strictly necessary. The effect of my order cancelling the deed will be that</w:t>
      </w:r>
      <w:r w:rsidR="00F77A3F">
        <w:t xml:space="preserve">, legally speaking, </w:t>
      </w:r>
      <w:r w:rsidR="007C63F2">
        <w:t xml:space="preserve">the transfer never happened. </w:t>
      </w:r>
    </w:p>
    <w:p w14:paraId="5C0BF855" w14:textId="1B7C2536" w:rsidR="0076021A" w:rsidRDefault="0015390C" w:rsidP="0015390C">
      <w:pPr>
        <w:pStyle w:val="Paragraph12pt"/>
        <w:tabs>
          <w:tab w:val="left" w:pos="851"/>
        </w:tabs>
        <w:ind w:left="851" w:hanging="851"/>
      </w:pPr>
      <w:r>
        <w:rPr>
          <w:rFonts w:cs="Arial"/>
          <w:color w:val="000000"/>
          <w:szCs w:val="24"/>
        </w:rPr>
        <w:t>18</w:t>
      </w:r>
      <w:r>
        <w:rPr>
          <w:rFonts w:cs="Arial"/>
          <w:color w:val="000000"/>
          <w:szCs w:val="24"/>
        </w:rPr>
        <w:tab/>
      </w:r>
      <w:r w:rsidR="001739DA">
        <w:t>Nonetheless</w:t>
      </w:r>
      <w:r w:rsidR="007C63F2">
        <w:t>, transfer of land</w:t>
      </w:r>
      <w:r w:rsidR="00321611">
        <w:t>, even when authorised by court order,</w:t>
      </w:r>
      <w:r w:rsidR="007C63F2">
        <w:t xml:space="preserve"> is a notoriously bureaucratic affair. I would rather risk superfluity in my order than set the parties up for future administrative wrangling. This dispute has been twenty years in the making. The sooner the Department’s original intent is given effect to, the better for everyone </w:t>
      </w:r>
      <w:r w:rsidR="00652E0F">
        <w:t>involved</w:t>
      </w:r>
      <w:r w:rsidR="007C63F2">
        <w:t xml:space="preserve">. </w:t>
      </w:r>
      <w:r w:rsidR="00F77A3F">
        <w:t xml:space="preserve">I will accordingly grant the ancillary relief the Department seeks. </w:t>
      </w:r>
    </w:p>
    <w:p w14:paraId="45B24323" w14:textId="4F23623A" w:rsidR="007C63F2" w:rsidRDefault="0015390C" w:rsidP="0015390C">
      <w:pPr>
        <w:pStyle w:val="Paragraph12pt"/>
        <w:tabs>
          <w:tab w:val="left" w:pos="851"/>
        </w:tabs>
        <w:ind w:left="851" w:hanging="851"/>
      </w:pPr>
      <w:r>
        <w:rPr>
          <w:rFonts w:cs="Arial"/>
          <w:color w:val="000000"/>
          <w:szCs w:val="24"/>
        </w:rPr>
        <w:t>19</w:t>
      </w:r>
      <w:r>
        <w:rPr>
          <w:rFonts w:cs="Arial"/>
          <w:color w:val="000000"/>
          <w:szCs w:val="24"/>
        </w:rPr>
        <w:tab/>
      </w:r>
      <w:r w:rsidR="00624824">
        <w:t>I think each party must pay their own costs.</w:t>
      </w:r>
      <w:r w:rsidR="0038467A">
        <w:t xml:space="preserve"> It is true that the Bushas have snatched at a bargain that was never really the</w:t>
      </w:r>
      <w:r w:rsidR="00F77A3F">
        <w:t xml:space="preserve">irs </w:t>
      </w:r>
      <w:r w:rsidR="0038467A">
        <w:t xml:space="preserve">for the taking, and that their opposition to this application was wholly untenable. However, the fundamental cause of this dispute was the Department’s error. I do not think it would be right to make the Bushas pay for what is, at bottom, the Department’s </w:t>
      </w:r>
      <w:r w:rsidR="0038467A">
        <w:lastRenderedPageBreak/>
        <w:t>ineffectual implementation of a housing project meant to benefit the K</w:t>
      </w:r>
      <w:r w:rsidR="00F23B9A">
        <w:t>h</w:t>
      </w:r>
      <w:r w:rsidR="0038467A">
        <w:t>ang</w:t>
      </w:r>
      <w:r w:rsidR="00F23B9A">
        <w:t>a</w:t>
      </w:r>
      <w:r w:rsidR="0038467A">
        <w:t>l</w:t>
      </w:r>
      <w:r w:rsidR="00F23B9A">
        <w:t>e</w:t>
      </w:r>
      <w:r w:rsidR="0038467A">
        <w:t xml:space="preserve">s, the Bushas and other poor and vulnerable people in need of housing assistance. </w:t>
      </w:r>
      <w:r w:rsidR="009D0377">
        <w:t xml:space="preserve">It also strikes me that the Department has never really explained how the error </w:t>
      </w:r>
      <w:r w:rsidR="002545DB">
        <w:t xml:space="preserve">it asks me to correct </w:t>
      </w:r>
      <w:r w:rsidR="009D0377">
        <w:t xml:space="preserve">occurred. It is successful in this application only because the situation on the ground is wholly inconsistent with any other explanation. There are limits to the criticism that can fairly be directed at the Bushas in these circumstances. </w:t>
      </w:r>
    </w:p>
    <w:p w14:paraId="3144D43F" w14:textId="4AD4573B" w:rsidR="0038467A" w:rsidRDefault="0015390C" w:rsidP="0015390C">
      <w:pPr>
        <w:pStyle w:val="Paragraph12pt"/>
        <w:tabs>
          <w:tab w:val="left" w:pos="851"/>
        </w:tabs>
        <w:ind w:left="851" w:hanging="851"/>
      </w:pPr>
      <w:r>
        <w:rPr>
          <w:rFonts w:cs="Arial"/>
          <w:color w:val="000000"/>
          <w:szCs w:val="24"/>
        </w:rPr>
        <w:t>20</w:t>
      </w:r>
      <w:r>
        <w:rPr>
          <w:rFonts w:cs="Arial"/>
          <w:color w:val="000000"/>
          <w:szCs w:val="24"/>
        </w:rPr>
        <w:tab/>
      </w:r>
      <w:r w:rsidR="0038467A">
        <w:t xml:space="preserve">Accordingly – </w:t>
      </w:r>
    </w:p>
    <w:p w14:paraId="118CD44F" w14:textId="49EAABF9" w:rsidR="0038467A" w:rsidRDefault="0015390C" w:rsidP="0015390C">
      <w:pPr>
        <w:pStyle w:val="Paragraph12pt"/>
        <w:tabs>
          <w:tab w:val="left" w:pos="1814"/>
        </w:tabs>
        <w:ind w:left="1814" w:hanging="963"/>
      </w:pPr>
      <w:r>
        <w:t>20.1</w:t>
      </w:r>
      <w:r>
        <w:tab/>
      </w:r>
      <w:r w:rsidR="0038467A">
        <w:t>It is declared that Erf 11602 Lenasia Extension 13, Registration Division IQ, Gauteng</w:t>
      </w:r>
      <w:r w:rsidR="002871A7">
        <w:t>,</w:t>
      </w:r>
      <w:r w:rsidR="0038467A">
        <w:t xml:space="preserve"> </w:t>
      </w:r>
      <w:r w:rsidR="002871A7">
        <w:t xml:space="preserve">was erroneously registered in the names of the first and second respondents. </w:t>
      </w:r>
    </w:p>
    <w:p w14:paraId="5D29E19E" w14:textId="13E817ED" w:rsidR="002871A7" w:rsidRDefault="0015390C" w:rsidP="0015390C">
      <w:pPr>
        <w:pStyle w:val="Paragraph12pt"/>
        <w:tabs>
          <w:tab w:val="left" w:pos="1814"/>
        </w:tabs>
        <w:ind w:left="1814" w:hanging="963"/>
      </w:pPr>
      <w:r>
        <w:t>20.2</w:t>
      </w:r>
      <w:r>
        <w:tab/>
      </w:r>
      <w:r w:rsidR="002871A7">
        <w:t xml:space="preserve">The Deed of Transfer number T23451/2014, registered against Erf 11602 Lenasia Extension 13, Registration Division IQ, Gauteng, is cancelled. </w:t>
      </w:r>
    </w:p>
    <w:p w14:paraId="4BC5AA38" w14:textId="57452D4F" w:rsidR="00321611" w:rsidRDefault="0015390C" w:rsidP="0015390C">
      <w:pPr>
        <w:pStyle w:val="Paragraph12pt"/>
        <w:tabs>
          <w:tab w:val="left" w:pos="1814"/>
        </w:tabs>
        <w:ind w:left="1814" w:hanging="963"/>
      </w:pPr>
      <w:r>
        <w:t>20.3</w:t>
      </w:r>
      <w:r>
        <w:tab/>
      </w:r>
      <w:r w:rsidR="002871A7">
        <w:t xml:space="preserve">The first and second respondents are directed to sign all such documents as may be necessary to register Erf 11602 Lenasia Extension 13, Registration Division IQ, Gauteng, in the first applicant’s name. </w:t>
      </w:r>
    </w:p>
    <w:p w14:paraId="5E1F6F87" w14:textId="5EBEC2D4" w:rsidR="002871A7" w:rsidRDefault="0015390C" w:rsidP="0015390C">
      <w:pPr>
        <w:pStyle w:val="Paragraph12pt"/>
        <w:tabs>
          <w:tab w:val="left" w:pos="1814"/>
        </w:tabs>
        <w:ind w:left="1814" w:hanging="963"/>
      </w:pPr>
      <w:r>
        <w:t>20.4</w:t>
      </w:r>
      <w:r>
        <w:tab/>
      </w:r>
      <w:r w:rsidR="002871A7">
        <w:t xml:space="preserve">In the event that </w:t>
      </w:r>
      <w:r w:rsidR="00321611">
        <w:t>the first and second respondents</w:t>
      </w:r>
      <w:r w:rsidR="002871A7">
        <w:t xml:space="preserve"> fail or refuse to </w:t>
      </w:r>
      <w:r w:rsidR="00321611">
        <w:t>comply with the order in paragraph 20.3</w:t>
      </w:r>
      <w:r w:rsidR="002871A7">
        <w:t xml:space="preserve">, the Sheriff of this Court is authorised to </w:t>
      </w:r>
      <w:r w:rsidR="00321611">
        <w:t xml:space="preserve">sign the necessary documents </w:t>
      </w:r>
      <w:r w:rsidR="002871A7">
        <w:t xml:space="preserve">on their behalf. </w:t>
      </w:r>
    </w:p>
    <w:p w14:paraId="7708AA64" w14:textId="2558E7BB" w:rsidR="002871A7" w:rsidRDefault="0015390C" w:rsidP="0015390C">
      <w:pPr>
        <w:pStyle w:val="Paragraph12pt"/>
        <w:tabs>
          <w:tab w:val="left" w:pos="1814"/>
        </w:tabs>
        <w:ind w:left="1814" w:hanging="963"/>
      </w:pPr>
      <w:r>
        <w:lastRenderedPageBreak/>
        <w:t>20.5</w:t>
      </w:r>
      <w:r>
        <w:tab/>
      </w:r>
      <w:r w:rsidR="002871A7">
        <w:t>The first applicant is exempted from producing a rates clearance certificate in order to transfer</w:t>
      </w:r>
      <w:r w:rsidR="002871A7" w:rsidRPr="002871A7">
        <w:t xml:space="preserve"> </w:t>
      </w:r>
      <w:r w:rsidR="002871A7">
        <w:t xml:space="preserve">Erf 11602 Lenasia Extension 13, Registration Division IQ, Gauteng back into its name. </w:t>
      </w:r>
    </w:p>
    <w:p w14:paraId="20A9F0D9" w14:textId="0DA8F202" w:rsidR="002871A7" w:rsidRDefault="0015390C" w:rsidP="0015390C">
      <w:pPr>
        <w:pStyle w:val="Paragraph12pt"/>
        <w:tabs>
          <w:tab w:val="left" w:pos="1814"/>
        </w:tabs>
        <w:ind w:left="1814" w:hanging="963"/>
      </w:pPr>
      <w:r>
        <w:t>20.6</w:t>
      </w:r>
      <w:r>
        <w:tab/>
      </w:r>
      <w:r w:rsidR="002871A7">
        <w:t xml:space="preserve">Each party will pay their own costs. </w:t>
      </w:r>
    </w:p>
    <w:p w14:paraId="6C7DA5D7" w14:textId="4C8DA597" w:rsidR="00421967" w:rsidRDefault="00421967" w:rsidP="00AC73AF">
      <w:pPr>
        <w:pStyle w:val="Paragraph12pt"/>
        <w:spacing w:after="0" w:line="240" w:lineRule="auto"/>
        <w:ind w:left="851"/>
        <w:jc w:val="right"/>
        <w:rPr>
          <w:noProof/>
          <w:lang w:val="en-US" w:eastAsia="en-US"/>
        </w:rPr>
      </w:pPr>
    </w:p>
    <w:p w14:paraId="711663AD" w14:textId="77777777" w:rsidR="0085764C" w:rsidRDefault="0085764C" w:rsidP="00AC73AF">
      <w:pPr>
        <w:pStyle w:val="Paragraph12pt"/>
        <w:spacing w:after="0" w:line="240" w:lineRule="auto"/>
        <w:ind w:left="851"/>
        <w:jc w:val="right"/>
      </w:pPr>
    </w:p>
    <w:p w14:paraId="2B500CE9" w14:textId="77777777" w:rsidR="00421967" w:rsidRPr="00FE593E" w:rsidRDefault="00421967" w:rsidP="00421967">
      <w:pPr>
        <w:pStyle w:val="Paragraph12pt"/>
        <w:spacing w:after="0" w:line="240" w:lineRule="auto"/>
        <w:ind w:left="851"/>
        <w:jc w:val="right"/>
        <w:rPr>
          <w:b/>
          <w:bCs/>
        </w:rPr>
      </w:pPr>
      <w:r w:rsidRPr="00FE593E">
        <w:rPr>
          <w:b/>
          <w:bCs/>
        </w:rPr>
        <w:t>S D J WILSON</w:t>
      </w:r>
    </w:p>
    <w:p w14:paraId="3BBDC906" w14:textId="52A4A8CC" w:rsidR="00421967" w:rsidRDefault="00421967" w:rsidP="00342214">
      <w:pPr>
        <w:pStyle w:val="Paragraph12pt"/>
        <w:spacing w:after="0" w:line="240" w:lineRule="auto"/>
        <w:ind w:left="851"/>
        <w:jc w:val="right"/>
      </w:pPr>
      <w:r w:rsidRPr="00FE593E">
        <w:t>Judge of the High Court</w:t>
      </w:r>
    </w:p>
    <w:p w14:paraId="64489FF5" w14:textId="77777777" w:rsidR="003347B0" w:rsidRDefault="003347B0" w:rsidP="00421967">
      <w:pPr>
        <w:pStyle w:val="Paragraph12pt"/>
        <w:spacing w:after="0" w:line="240" w:lineRule="auto"/>
      </w:pPr>
    </w:p>
    <w:p w14:paraId="761EEA6C" w14:textId="667D1825" w:rsidR="00421967" w:rsidRDefault="00421967" w:rsidP="00421967">
      <w:pPr>
        <w:pStyle w:val="Paragraph12pt"/>
        <w:spacing w:after="0" w:line="240" w:lineRule="auto"/>
      </w:pPr>
      <w:r w:rsidRPr="00973E9F">
        <w:t>This judgment was prepared by Judge Wilson. It is handed down electronically by circulation to the parties or their legal representatives by email, by uploading to the electronic file of this matter on Caselines, and by publication of the judgment to the South African Legal Information Institute. The dat</w:t>
      </w:r>
      <w:r>
        <w:t>e for hand-down is deemed to be 1</w:t>
      </w:r>
      <w:r w:rsidR="00CF6A70">
        <w:t>9</w:t>
      </w:r>
      <w:r>
        <w:t xml:space="preserve"> </w:t>
      </w:r>
      <w:r w:rsidR="00A10507">
        <w:t>February</w:t>
      </w:r>
      <w:r>
        <w:t xml:space="preserve"> 2024</w:t>
      </w:r>
      <w:r w:rsidRPr="00973E9F">
        <w:t>.</w:t>
      </w:r>
    </w:p>
    <w:p w14:paraId="1B14369C" w14:textId="77777777" w:rsidR="00421967" w:rsidRDefault="00421967" w:rsidP="00421967">
      <w:pPr>
        <w:pStyle w:val="Paragraph12pt"/>
        <w:spacing w:after="0" w:line="240" w:lineRule="auto"/>
      </w:pPr>
    </w:p>
    <w:p w14:paraId="717FBE6F" w14:textId="7F0E25DC" w:rsidR="00421967" w:rsidRDefault="00421967" w:rsidP="00421967">
      <w:pPr>
        <w:pStyle w:val="Paragraph12pt"/>
        <w:spacing w:after="0" w:line="240" w:lineRule="auto"/>
        <w:jc w:val="left"/>
      </w:pPr>
      <w:r>
        <w:t>HEARD ON:</w:t>
      </w:r>
      <w:r>
        <w:tab/>
      </w:r>
      <w:r>
        <w:tab/>
      </w:r>
      <w:r>
        <w:tab/>
      </w:r>
      <w:r>
        <w:tab/>
      </w:r>
      <w:r w:rsidR="00CF6A70">
        <w:t xml:space="preserve">13 </w:t>
      </w:r>
      <w:r w:rsidR="00A10507">
        <w:t>February</w:t>
      </w:r>
      <w:r>
        <w:t xml:space="preserve"> 202</w:t>
      </w:r>
      <w:r w:rsidR="00A10507">
        <w:t>4</w:t>
      </w:r>
    </w:p>
    <w:p w14:paraId="4CB99844" w14:textId="77777777" w:rsidR="00421967" w:rsidRDefault="00421967" w:rsidP="00A10507">
      <w:pPr>
        <w:pStyle w:val="Paragraph12pt"/>
        <w:spacing w:after="0" w:line="240" w:lineRule="auto"/>
        <w:jc w:val="left"/>
      </w:pPr>
    </w:p>
    <w:p w14:paraId="071350C8" w14:textId="4F038FF4" w:rsidR="00421967" w:rsidRDefault="00421967" w:rsidP="00421967">
      <w:pPr>
        <w:pStyle w:val="Paragraph12pt"/>
        <w:spacing w:after="0" w:line="240" w:lineRule="auto"/>
        <w:jc w:val="left"/>
      </w:pPr>
      <w:r>
        <w:t>DECIDED ON:</w:t>
      </w:r>
      <w:r>
        <w:tab/>
      </w:r>
      <w:r>
        <w:tab/>
      </w:r>
      <w:r>
        <w:tab/>
      </w:r>
      <w:r w:rsidR="00CF6A70">
        <w:t>19</w:t>
      </w:r>
      <w:r w:rsidR="00A10507">
        <w:t xml:space="preserve"> February</w:t>
      </w:r>
      <w:r>
        <w:t xml:space="preserve"> 2024</w:t>
      </w:r>
    </w:p>
    <w:p w14:paraId="510C023C" w14:textId="77777777" w:rsidR="00421967" w:rsidRDefault="00421967" w:rsidP="00421967">
      <w:pPr>
        <w:pStyle w:val="Paragraph12pt"/>
        <w:spacing w:after="0" w:line="240" w:lineRule="auto"/>
        <w:jc w:val="left"/>
      </w:pPr>
    </w:p>
    <w:p w14:paraId="54BEA6D7" w14:textId="09476FE4" w:rsidR="00421967" w:rsidRDefault="00421967" w:rsidP="00421967">
      <w:pPr>
        <w:pStyle w:val="Paragraph12pt"/>
        <w:spacing w:after="0" w:line="240" w:lineRule="auto"/>
        <w:jc w:val="left"/>
      </w:pPr>
      <w:r>
        <w:t xml:space="preserve">For the </w:t>
      </w:r>
      <w:r w:rsidR="00CF6A70">
        <w:t>Applicants</w:t>
      </w:r>
      <w:r>
        <w:t xml:space="preserve">: </w:t>
      </w:r>
      <w:r>
        <w:tab/>
      </w:r>
      <w:r>
        <w:tab/>
      </w:r>
      <w:r>
        <w:tab/>
      </w:r>
      <w:r w:rsidR="00CF6A70">
        <w:t>N Kakaza</w:t>
      </w:r>
    </w:p>
    <w:p w14:paraId="1E2FDF33" w14:textId="248B1180" w:rsidR="00421967" w:rsidRDefault="00421967" w:rsidP="00AC73AF">
      <w:pPr>
        <w:pStyle w:val="Paragraph12pt"/>
        <w:spacing w:after="0" w:line="240" w:lineRule="auto"/>
        <w:ind w:left="3600"/>
        <w:jc w:val="left"/>
      </w:pPr>
      <w:r>
        <w:t xml:space="preserve">Instructed by </w:t>
      </w:r>
      <w:r w:rsidR="00CF6A70">
        <w:t>Raborifi R Inc</w:t>
      </w:r>
      <w:r>
        <w:t xml:space="preserve"> </w:t>
      </w:r>
    </w:p>
    <w:p w14:paraId="7655BA86" w14:textId="77777777" w:rsidR="00AC73AF" w:rsidRDefault="00AC73AF" w:rsidP="00AC73AF">
      <w:pPr>
        <w:pStyle w:val="Paragraph12pt"/>
        <w:spacing w:after="0" w:line="240" w:lineRule="auto"/>
        <w:ind w:left="3600"/>
        <w:jc w:val="left"/>
      </w:pPr>
    </w:p>
    <w:p w14:paraId="23D70320" w14:textId="0C904801" w:rsidR="00CF6A70" w:rsidRDefault="00421967" w:rsidP="00421967">
      <w:pPr>
        <w:pStyle w:val="Paragraph12pt"/>
        <w:spacing w:after="0" w:line="240" w:lineRule="auto"/>
        <w:ind w:left="3600" w:hanging="3600"/>
        <w:jc w:val="left"/>
      </w:pPr>
      <w:r>
        <w:t xml:space="preserve">For the </w:t>
      </w:r>
      <w:r w:rsidR="00CF6A70">
        <w:t xml:space="preserve">First and </w:t>
      </w:r>
      <w:r w:rsidR="00CF6A70">
        <w:tab/>
        <w:t>O Mudimeli</w:t>
      </w:r>
    </w:p>
    <w:p w14:paraId="5E4640B1" w14:textId="677421D2" w:rsidR="008A2FCD" w:rsidRPr="00F77A3F" w:rsidRDefault="00CF6A70" w:rsidP="00F77A3F">
      <w:pPr>
        <w:pStyle w:val="Paragraph12pt"/>
        <w:spacing w:after="0" w:line="240" w:lineRule="auto"/>
        <w:ind w:left="3600" w:hanging="3600"/>
        <w:jc w:val="left"/>
        <w:rPr>
          <w:lang w:val="en-GB"/>
        </w:rPr>
      </w:pPr>
      <w:r>
        <w:t>Second Respondents</w:t>
      </w:r>
      <w:r w:rsidR="00421967">
        <w:t>:</w:t>
      </w:r>
      <w:r w:rsidR="00421967">
        <w:tab/>
      </w:r>
      <w:r>
        <w:t>Instucted by Legal Aid South Africa</w:t>
      </w:r>
    </w:p>
    <w:sectPr w:rsidR="008A2FCD" w:rsidRPr="00F77A3F" w:rsidSect="007D5590">
      <w:footerReference w:type="default" r:id="rId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813F43" w14:textId="77777777" w:rsidR="0046782F" w:rsidRDefault="0046782F" w:rsidP="00023136">
      <w:r>
        <w:separator/>
      </w:r>
    </w:p>
  </w:endnote>
  <w:endnote w:type="continuationSeparator" w:id="0">
    <w:p w14:paraId="2112F3C4" w14:textId="77777777" w:rsidR="0046782F" w:rsidRDefault="0046782F"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7357904"/>
      <w:docPartObj>
        <w:docPartGallery w:val="Page Numbers (Bottom of Page)"/>
        <w:docPartUnique/>
      </w:docPartObj>
    </w:sdtPr>
    <w:sdtEndPr>
      <w:rPr>
        <w:noProof/>
        <w:sz w:val="24"/>
        <w:szCs w:val="24"/>
      </w:rPr>
    </w:sdtEndPr>
    <w:sdtContent>
      <w:p w14:paraId="526B1D6E" w14:textId="072F56CC" w:rsidR="00E34C05" w:rsidRPr="00E34C05" w:rsidRDefault="00E34C05">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15390C">
          <w:rPr>
            <w:noProof/>
            <w:sz w:val="24"/>
            <w:szCs w:val="24"/>
          </w:rPr>
          <w:t>4</w:t>
        </w:r>
        <w:r w:rsidRPr="00E34C05">
          <w:rPr>
            <w:noProof/>
            <w:sz w:val="24"/>
            <w:szCs w:val="24"/>
          </w:rPr>
          <w:fldChar w:fldCharType="end"/>
        </w:r>
      </w:p>
    </w:sdtContent>
  </w:sdt>
  <w:p w14:paraId="2DCAAB9C" w14:textId="77777777" w:rsidR="0051403A" w:rsidRDefault="0051403A" w:rsidP="0051403A">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8BCF3" w14:textId="77777777" w:rsidR="0046782F" w:rsidRDefault="0046782F" w:rsidP="00023136">
      <w:r>
        <w:separator/>
      </w:r>
    </w:p>
  </w:footnote>
  <w:footnote w:type="continuationSeparator" w:id="0">
    <w:p w14:paraId="25B13C2D" w14:textId="77777777" w:rsidR="0046782F" w:rsidRDefault="0046782F" w:rsidP="000231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2"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4"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5"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8"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19"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1"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2"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3"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7"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8"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0"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1"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2"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3"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7"/>
  </w:num>
  <w:num w:numId="3">
    <w:abstractNumId w:val="13"/>
  </w:num>
  <w:num w:numId="4">
    <w:abstractNumId w:val="9"/>
  </w:num>
  <w:num w:numId="5">
    <w:abstractNumId w:val="30"/>
  </w:num>
  <w:num w:numId="6">
    <w:abstractNumId w:val="17"/>
  </w:num>
  <w:num w:numId="7">
    <w:abstractNumId w:val="20"/>
  </w:num>
  <w:num w:numId="8">
    <w:abstractNumId w:val="3"/>
  </w:num>
  <w:num w:numId="9">
    <w:abstractNumId w:val="18"/>
  </w:num>
  <w:num w:numId="10">
    <w:abstractNumId w:val="26"/>
  </w:num>
  <w:num w:numId="11">
    <w:abstractNumId w:val="31"/>
  </w:num>
  <w:num w:numId="12">
    <w:abstractNumId w:val="22"/>
  </w:num>
  <w:num w:numId="13">
    <w:abstractNumId w:val="25"/>
  </w:num>
  <w:num w:numId="14">
    <w:abstractNumId w:val="37"/>
  </w:num>
  <w:num w:numId="15">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abstractNumId w:val="28"/>
  </w:num>
  <w:num w:numId="17">
    <w:abstractNumId w:val="32"/>
  </w:num>
  <w:num w:numId="18">
    <w:abstractNumId w:val="16"/>
  </w:num>
  <w:num w:numId="19">
    <w:abstractNumId w:val="36"/>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15"/>
  </w:num>
  <w:num w:numId="23">
    <w:abstractNumId w:val="1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9"/>
  </w:num>
  <w:num w:numId="27">
    <w:abstractNumId w:val="0"/>
  </w:num>
  <w:num w:numId="28">
    <w:abstractNumId w:val="2"/>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34"/>
  </w:num>
  <w:num w:numId="32">
    <w:abstractNumId w:val="33"/>
  </w:num>
  <w:num w:numId="33">
    <w:abstractNumId w:val="23"/>
  </w:num>
  <w:num w:numId="34">
    <w:abstractNumId w:val="5"/>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1"/>
  </w:num>
  <w:num w:numId="38">
    <w:abstractNumId w:val="11"/>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ZA"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ZA" w:vendorID="64" w:dllVersion="4096" w:nlCheck="1" w:checkStyle="0"/>
  <w:activeWritingStyle w:appName="MSWord" w:lang="en-ZA" w:vendorID="64" w:dllVersion="131078"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wMDYwtzSxMDA1NjBQ0lEKTi0uzszPAykwrAUAJC3TxiwAAAA="/>
  </w:docVars>
  <w:rsids>
    <w:rsidRoot w:val="00C82197"/>
    <w:rsid w:val="000006CD"/>
    <w:rsid w:val="00000C1B"/>
    <w:rsid w:val="00003764"/>
    <w:rsid w:val="00003910"/>
    <w:rsid w:val="00003E89"/>
    <w:rsid w:val="0000401D"/>
    <w:rsid w:val="00004E33"/>
    <w:rsid w:val="00005460"/>
    <w:rsid w:val="00005573"/>
    <w:rsid w:val="00005831"/>
    <w:rsid w:val="00005987"/>
    <w:rsid w:val="000078CF"/>
    <w:rsid w:val="00007909"/>
    <w:rsid w:val="0001207E"/>
    <w:rsid w:val="00012E2D"/>
    <w:rsid w:val="000142F6"/>
    <w:rsid w:val="0001566A"/>
    <w:rsid w:val="000175D2"/>
    <w:rsid w:val="000227EB"/>
    <w:rsid w:val="00022A59"/>
    <w:rsid w:val="00023136"/>
    <w:rsid w:val="000242E6"/>
    <w:rsid w:val="00025BD3"/>
    <w:rsid w:val="00025CAF"/>
    <w:rsid w:val="000271F7"/>
    <w:rsid w:val="0002756E"/>
    <w:rsid w:val="000315F7"/>
    <w:rsid w:val="00032CF6"/>
    <w:rsid w:val="00032FF8"/>
    <w:rsid w:val="00033A44"/>
    <w:rsid w:val="00033F88"/>
    <w:rsid w:val="00035D43"/>
    <w:rsid w:val="00037B84"/>
    <w:rsid w:val="000419C2"/>
    <w:rsid w:val="000420E9"/>
    <w:rsid w:val="000438D7"/>
    <w:rsid w:val="00044F54"/>
    <w:rsid w:val="00044F81"/>
    <w:rsid w:val="000458A6"/>
    <w:rsid w:val="00046872"/>
    <w:rsid w:val="00047880"/>
    <w:rsid w:val="000528BA"/>
    <w:rsid w:val="00053C2B"/>
    <w:rsid w:val="00054B4E"/>
    <w:rsid w:val="00055586"/>
    <w:rsid w:val="000559FB"/>
    <w:rsid w:val="0005764E"/>
    <w:rsid w:val="000607DF"/>
    <w:rsid w:val="000610BF"/>
    <w:rsid w:val="00061450"/>
    <w:rsid w:val="000649FE"/>
    <w:rsid w:val="000739D3"/>
    <w:rsid w:val="00073EA4"/>
    <w:rsid w:val="00080123"/>
    <w:rsid w:val="00081A58"/>
    <w:rsid w:val="000827F8"/>
    <w:rsid w:val="0008326D"/>
    <w:rsid w:val="000834C6"/>
    <w:rsid w:val="00084ED7"/>
    <w:rsid w:val="00085056"/>
    <w:rsid w:val="00085E20"/>
    <w:rsid w:val="00086B11"/>
    <w:rsid w:val="000907F6"/>
    <w:rsid w:val="00091FC7"/>
    <w:rsid w:val="00092644"/>
    <w:rsid w:val="00094A3E"/>
    <w:rsid w:val="0009673F"/>
    <w:rsid w:val="000A002D"/>
    <w:rsid w:val="000A0DB3"/>
    <w:rsid w:val="000A108F"/>
    <w:rsid w:val="000A2F1E"/>
    <w:rsid w:val="000A346F"/>
    <w:rsid w:val="000A5D41"/>
    <w:rsid w:val="000A63B7"/>
    <w:rsid w:val="000A67F2"/>
    <w:rsid w:val="000A6CCE"/>
    <w:rsid w:val="000A7A01"/>
    <w:rsid w:val="000A7E6C"/>
    <w:rsid w:val="000B0260"/>
    <w:rsid w:val="000B0F27"/>
    <w:rsid w:val="000B1A09"/>
    <w:rsid w:val="000B23EA"/>
    <w:rsid w:val="000B433A"/>
    <w:rsid w:val="000C111B"/>
    <w:rsid w:val="000C7667"/>
    <w:rsid w:val="000D1822"/>
    <w:rsid w:val="000D4AB1"/>
    <w:rsid w:val="000D54BF"/>
    <w:rsid w:val="000D716E"/>
    <w:rsid w:val="000D7679"/>
    <w:rsid w:val="000E0FCE"/>
    <w:rsid w:val="000E118F"/>
    <w:rsid w:val="000E1DA1"/>
    <w:rsid w:val="000E2B7C"/>
    <w:rsid w:val="000E3412"/>
    <w:rsid w:val="000F0A27"/>
    <w:rsid w:val="000F1501"/>
    <w:rsid w:val="000F4D80"/>
    <w:rsid w:val="000F4FA4"/>
    <w:rsid w:val="00102D51"/>
    <w:rsid w:val="001049AD"/>
    <w:rsid w:val="001052DD"/>
    <w:rsid w:val="00105EBE"/>
    <w:rsid w:val="00112426"/>
    <w:rsid w:val="0011340A"/>
    <w:rsid w:val="00117216"/>
    <w:rsid w:val="00120072"/>
    <w:rsid w:val="001223D9"/>
    <w:rsid w:val="00123323"/>
    <w:rsid w:val="00123BF9"/>
    <w:rsid w:val="00124B72"/>
    <w:rsid w:val="00127B1D"/>
    <w:rsid w:val="00130083"/>
    <w:rsid w:val="0013238A"/>
    <w:rsid w:val="00132BB9"/>
    <w:rsid w:val="00135544"/>
    <w:rsid w:val="00135E43"/>
    <w:rsid w:val="00136040"/>
    <w:rsid w:val="00137E50"/>
    <w:rsid w:val="001436A9"/>
    <w:rsid w:val="001446DD"/>
    <w:rsid w:val="00147CF8"/>
    <w:rsid w:val="001505EB"/>
    <w:rsid w:val="00150CA8"/>
    <w:rsid w:val="0015187C"/>
    <w:rsid w:val="0015390C"/>
    <w:rsid w:val="00154598"/>
    <w:rsid w:val="00156C9A"/>
    <w:rsid w:val="00157307"/>
    <w:rsid w:val="00160B29"/>
    <w:rsid w:val="0016237E"/>
    <w:rsid w:val="001625E9"/>
    <w:rsid w:val="00166781"/>
    <w:rsid w:val="00166B77"/>
    <w:rsid w:val="00167FFD"/>
    <w:rsid w:val="0017083E"/>
    <w:rsid w:val="00170977"/>
    <w:rsid w:val="001739DA"/>
    <w:rsid w:val="0017523E"/>
    <w:rsid w:val="00175BBE"/>
    <w:rsid w:val="00176D1F"/>
    <w:rsid w:val="00177EE4"/>
    <w:rsid w:val="00181A11"/>
    <w:rsid w:val="00183089"/>
    <w:rsid w:val="00183346"/>
    <w:rsid w:val="00185028"/>
    <w:rsid w:val="0018684E"/>
    <w:rsid w:val="00186FF2"/>
    <w:rsid w:val="0019057E"/>
    <w:rsid w:val="00193C5C"/>
    <w:rsid w:val="001A143C"/>
    <w:rsid w:val="001A462C"/>
    <w:rsid w:val="001A4DA6"/>
    <w:rsid w:val="001A532C"/>
    <w:rsid w:val="001A6922"/>
    <w:rsid w:val="001B011B"/>
    <w:rsid w:val="001B0CD4"/>
    <w:rsid w:val="001B29BB"/>
    <w:rsid w:val="001B3D51"/>
    <w:rsid w:val="001B50EB"/>
    <w:rsid w:val="001B595B"/>
    <w:rsid w:val="001C0737"/>
    <w:rsid w:val="001C30FF"/>
    <w:rsid w:val="001C324E"/>
    <w:rsid w:val="001C4F4C"/>
    <w:rsid w:val="001C63A0"/>
    <w:rsid w:val="001D248E"/>
    <w:rsid w:val="001D2DAF"/>
    <w:rsid w:val="001D351D"/>
    <w:rsid w:val="001E0C36"/>
    <w:rsid w:val="001E3C28"/>
    <w:rsid w:val="001E4400"/>
    <w:rsid w:val="001E4520"/>
    <w:rsid w:val="001E4F79"/>
    <w:rsid w:val="001E699D"/>
    <w:rsid w:val="001E7CC4"/>
    <w:rsid w:val="001F2896"/>
    <w:rsid w:val="001F3A43"/>
    <w:rsid w:val="001F6B3A"/>
    <w:rsid w:val="001F727F"/>
    <w:rsid w:val="001F799C"/>
    <w:rsid w:val="00204A99"/>
    <w:rsid w:val="002055DF"/>
    <w:rsid w:val="00207C68"/>
    <w:rsid w:val="002115E1"/>
    <w:rsid w:val="002115F6"/>
    <w:rsid w:val="00213078"/>
    <w:rsid w:val="00215B41"/>
    <w:rsid w:val="00217A4E"/>
    <w:rsid w:val="0022152D"/>
    <w:rsid w:val="00221E65"/>
    <w:rsid w:val="00224200"/>
    <w:rsid w:val="00225614"/>
    <w:rsid w:val="00225EF9"/>
    <w:rsid w:val="00226B2D"/>
    <w:rsid w:val="00235F71"/>
    <w:rsid w:val="002370D6"/>
    <w:rsid w:val="002377F5"/>
    <w:rsid w:val="00237B58"/>
    <w:rsid w:val="00241005"/>
    <w:rsid w:val="002420C3"/>
    <w:rsid w:val="00242C0C"/>
    <w:rsid w:val="00244DB2"/>
    <w:rsid w:val="002457FF"/>
    <w:rsid w:val="002475EE"/>
    <w:rsid w:val="00247CE1"/>
    <w:rsid w:val="00247F5A"/>
    <w:rsid w:val="00251CBA"/>
    <w:rsid w:val="0025235A"/>
    <w:rsid w:val="002523B1"/>
    <w:rsid w:val="002539AA"/>
    <w:rsid w:val="002545DB"/>
    <w:rsid w:val="00254775"/>
    <w:rsid w:val="002552E0"/>
    <w:rsid w:val="00255A2A"/>
    <w:rsid w:val="002564F7"/>
    <w:rsid w:val="00257ED1"/>
    <w:rsid w:val="002704AE"/>
    <w:rsid w:val="002739CC"/>
    <w:rsid w:val="002739EB"/>
    <w:rsid w:val="0027676E"/>
    <w:rsid w:val="00276977"/>
    <w:rsid w:val="002769E1"/>
    <w:rsid w:val="00277325"/>
    <w:rsid w:val="00281207"/>
    <w:rsid w:val="0028361E"/>
    <w:rsid w:val="002871A7"/>
    <w:rsid w:val="0029068F"/>
    <w:rsid w:val="00290C1B"/>
    <w:rsid w:val="00291174"/>
    <w:rsid w:val="00291B14"/>
    <w:rsid w:val="00292C2F"/>
    <w:rsid w:val="002937B0"/>
    <w:rsid w:val="00294B0B"/>
    <w:rsid w:val="00295341"/>
    <w:rsid w:val="0029536E"/>
    <w:rsid w:val="002A30D3"/>
    <w:rsid w:val="002A33F4"/>
    <w:rsid w:val="002A6607"/>
    <w:rsid w:val="002B021B"/>
    <w:rsid w:val="002B0351"/>
    <w:rsid w:val="002B30C6"/>
    <w:rsid w:val="002B4772"/>
    <w:rsid w:val="002B485D"/>
    <w:rsid w:val="002B4A76"/>
    <w:rsid w:val="002B6DE9"/>
    <w:rsid w:val="002C0728"/>
    <w:rsid w:val="002C14FA"/>
    <w:rsid w:val="002C1A93"/>
    <w:rsid w:val="002C2A8D"/>
    <w:rsid w:val="002C4C5A"/>
    <w:rsid w:val="002C58DD"/>
    <w:rsid w:val="002C6C6E"/>
    <w:rsid w:val="002D0141"/>
    <w:rsid w:val="002D4B37"/>
    <w:rsid w:val="002D5667"/>
    <w:rsid w:val="002D701F"/>
    <w:rsid w:val="002D7817"/>
    <w:rsid w:val="002E2969"/>
    <w:rsid w:val="002E3F5D"/>
    <w:rsid w:val="002E5C39"/>
    <w:rsid w:val="002E7E63"/>
    <w:rsid w:val="002F216B"/>
    <w:rsid w:val="002F229A"/>
    <w:rsid w:val="002F2C49"/>
    <w:rsid w:val="002F456D"/>
    <w:rsid w:val="002F529B"/>
    <w:rsid w:val="002F623B"/>
    <w:rsid w:val="002F6526"/>
    <w:rsid w:val="002F6E79"/>
    <w:rsid w:val="0030048B"/>
    <w:rsid w:val="00303739"/>
    <w:rsid w:val="00303B86"/>
    <w:rsid w:val="00303DB2"/>
    <w:rsid w:val="0030416C"/>
    <w:rsid w:val="0030418E"/>
    <w:rsid w:val="00305097"/>
    <w:rsid w:val="00305C72"/>
    <w:rsid w:val="003100CB"/>
    <w:rsid w:val="00310523"/>
    <w:rsid w:val="00312F1C"/>
    <w:rsid w:val="003130AF"/>
    <w:rsid w:val="0031589B"/>
    <w:rsid w:val="0031632A"/>
    <w:rsid w:val="00321611"/>
    <w:rsid w:val="00321A27"/>
    <w:rsid w:val="003239E3"/>
    <w:rsid w:val="00324ABF"/>
    <w:rsid w:val="003257D4"/>
    <w:rsid w:val="00330567"/>
    <w:rsid w:val="00331120"/>
    <w:rsid w:val="003347B0"/>
    <w:rsid w:val="00335B03"/>
    <w:rsid w:val="00336589"/>
    <w:rsid w:val="00336644"/>
    <w:rsid w:val="00336EBA"/>
    <w:rsid w:val="003379AB"/>
    <w:rsid w:val="00342214"/>
    <w:rsid w:val="003422F0"/>
    <w:rsid w:val="003441A3"/>
    <w:rsid w:val="0034660F"/>
    <w:rsid w:val="00351249"/>
    <w:rsid w:val="00353F68"/>
    <w:rsid w:val="00354471"/>
    <w:rsid w:val="00355802"/>
    <w:rsid w:val="00355CE6"/>
    <w:rsid w:val="00355D85"/>
    <w:rsid w:val="00357647"/>
    <w:rsid w:val="00360569"/>
    <w:rsid w:val="00360F49"/>
    <w:rsid w:val="003610CA"/>
    <w:rsid w:val="00361B23"/>
    <w:rsid w:val="00364F74"/>
    <w:rsid w:val="00366969"/>
    <w:rsid w:val="00371284"/>
    <w:rsid w:val="00372C1E"/>
    <w:rsid w:val="00375125"/>
    <w:rsid w:val="0037538A"/>
    <w:rsid w:val="00376473"/>
    <w:rsid w:val="00377ADF"/>
    <w:rsid w:val="00377BF0"/>
    <w:rsid w:val="00377C65"/>
    <w:rsid w:val="0038112D"/>
    <w:rsid w:val="003834BD"/>
    <w:rsid w:val="0038467A"/>
    <w:rsid w:val="0038751A"/>
    <w:rsid w:val="00387983"/>
    <w:rsid w:val="003900FB"/>
    <w:rsid w:val="003908EC"/>
    <w:rsid w:val="00392DB5"/>
    <w:rsid w:val="00393310"/>
    <w:rsid w:val="00393838"/>
    <w:rsid w:val="003966CC"/>
    <w:rsid w:val="00396EED"/>
    <w:rsid w:val="00397185"/>
    <w:rsid w:val="003A3B13"/>
    <w:rsid w:val="003A6A44"/>
    <w:rsid w:val="003A6D47"/>
    <w:rsid w:val="003B2A56"/>
    <w:rsid w:val="003B58F0"/>
    <w:rsid w:val="003C0ED3"/>
    <w:rsid w:val="003C16CF"/>
    <w:rsid w:val="003C499A"/>
    <w:rsid w:val="003C5B1A"/>
    <w:rsid w:val="003C5BCF"/>
    <w:rsid w:val="003C7F90"/>
    <w:rsid w:val="003D0DE6"/>
    <w:rsid w:val="003D3CB5"/>
    <w:rsid w:val="003D413C"/>
    <w:rsid w:val="003D4D89"/>
    <w:rsid w:val="003D54F8"/>
    <w:rsid w:val="003E0BF9"/>
    <w:rsid w:val="003E3D71"/>
    <w:rsid w:val="003E447A"/>
    <w:rsid w:val="003E4CA1"/>
    <w:rsid w:val="003E4F7C"/>
    <w:rsid w:val="003E53E5"/>
    <w:rsid w:val="003E6414"/>
    <w:rsid w:val="003E6E82"/>
    <w:rsid w:val="003F1DB2"/>
    <w:rsid w:val="003F2743"/>
    <w:rsid w:val="003F4A41"/>
    <w:rsid w:val="003F4D3A"/>
    <w:rsid w:val="003F73A7"/>
    <w:rsid w:val="0040019C"/>
    <w:rsid w:val="0040054A"/>
    <w:rsid w:val="00401BA1"/>
    <w:rsid w:val="004025B7"/>
    <w:rsid w:val="00403723"/>
    <w:rsid w:val="004042FF"/>
    <w:rsid w:val="0041099B"/>
    <w:rsid w:val="00412CD2"/>
    <w:rsid w:val="00413484"/>
    <w:rsid w:val="004154E2"/>
    <w:rsid w:val="00416719"/>
    <w:rsid w:val="0042093E"/>
    <w:rsid w:val="00421357"/>
    <w:rsid w:val="00421967"/>
    <w:rsid w:val="0042272B"/>
    <w:rsid w:val="0042290C"/>
    <w:rsid w:val="00423481"/>
    <w:rsid w:val="00423C46"/>
    <w:rsid w:val="00424137"/>
    <w:rsid w:val="004244E1"/>
    <w:rsid w:val="004274D6"/>
    <w:rsid w:val="004405D8"/>
    <w:rsid w:val="00440BFC"/>
    <w:rsid w:val="004415B7"/>
    <w:rsid w:val="004419F5"/>
    <w:rsid w:val="00442213"/>
    <w:rsid w:val="00442E62"/>
    <w:rsid w:val="00444593"/>
    <w:rsid w:val="00444CE8"/>
    <w:rsid w:val="00445BDD"/>
    <w:rsid w:val="00451E8D"/>
    <w:rsid w:val="00453B1F"/>
    <w:rsid w:val="00453DDF"/>
    <w:rsid w:val="00456455"/>
    <w:rsid w:val="00462885"/>
    <w:rsid w:val="0046498E"/>
    <w:rsid w:val="00466803"/>
    <w:rsid w:val="00467186"/>
    <w:rsid w:val="0046782F"/>
    <w:rsid w:val="004701EE"/>
    <w:rsid w:val="00470703"/>
    <w:rsid w:val="00472029"/>
    <w:rsid w:val="004728FC"/>
    <w:rsid w:val="00473766"/>
    <w:rsid w:val="00473C00"/>
    <w:rsid w:val="004740CD"/>
    <w:rsid w:val="00474D78"/>
    <w:rsid w:val="00475201"/>
    <w:rsid w:val="00477028"/>
    <w:rsid w:val="0048014C"/>
    <w:rsid w:val="00485754"/>
    <w:rsid w:val="00490019"/>
    <w:rsid w:val="00492262"/>
    <w:rsid w:val="00493F3D"/>
    <w:rsid w:val="004945EF"/>
    <w:rsid w:val="00494D5A"/>
    <w:rsid w:val="00496DF0"/>
    <w:rsid w:val="0049771D"/>
    <w:rsid w:val="00497AFE"/>
    <w:rsid w:val="004A105A"/>
    <w:rsid w:val="004A2C8C"/>
    <w:rsid w:val="004A3209"/>
    <w:rsid w:val="004A32DC"/>
    <w:rsid w:val="004A3E28"/>
    <w:rsid w:val="004A4575"/>
    <w:rsid w:val="004B0356"/>
    <w:rsid w:val="004B1002"/>
    <w:rsid w:val="004B5424"/>
    <w:rsid w:val="004B615F"/>
    <w:rsid w:val="004B631C"/>
    <w:rsid w:val="004B6C09"/>
    <w:rsid w:val="004B72E9"/>
    <w:rsid w:val="004C0A7B"/>
    <w:rsid w:val="004C318D"/>
    <w:rsid w:val="004C7405"/>
    <w:rsid w:val="004C7E27"/>
    <w:rsid w:val="004D0A7F"/>
    <w:rsid w:val="004D3807"/>
    <w:rsid w:val="004D7372"/>
    <w:rsid w:val="004E02F6"/>
    <w:rsid w:val="004E435D"/>
    <w:rsid w:val="004E4AF7"/>
    <w:rsid w:val="004F17B7"/>
    <w:rsid w:val="004F1F85"/>
    <w:rsid w:val="004F2C17"/>
    <w:rsid w:val="004F351A"/>
    <w:rsid w:val="004F4F7E"/>
    <w:rsid w:val="004F5837"/>
    <w:rsid w:val="004F5B65"/>
    <w:rsid w:val="004F6614"/>
    <w:rsid w:val="004F6A2D"/>
    <w:rsid w:val="004F6B70"/>
    <w:rsid w:val="005000FC"/>
    <w:rsid w:val="0050027D"/>
    <w:rsid w:val="00500760"/>
    <w:rsid w:val="00502403"/>
    <w:rsid w:val="00503094"/>
    <w:rsid w:val="00503E01"/>
    <w:rsid w:val="00505088"/>
    <w:rsid w:val="0051403A"/>
    <w:rsid w:val="005152CE"/>
    <w:rsid w:val="00515D76"/>
    <w:rsid w:val="00520C15"/>
    <w:rsid w:val="00523907"/>
    <w:rsid w:val="005240A6"/>
    <w:rsid w:val="00524A8D"/>
    <w:rsid w:val="00526D55"/>
    <w:rsid w:val="005271E9"/>
    <w:rsid w:val="0053164D"/>
    <w:rsid w:val="00531F76"/>
    <w:rsid w:val="005326F8"/>
    <w:rsid w:val="00533AFF"/>
    <w:rsid w:val="005342E1"/>
    <w:rsid w:val="00534EEF"/>
    <w:rsid w:val="00534FF1"/>
    <w:rsid w:val="005425DC"/>
    <w:rsid w:val="00542E2F"/>
    <w:rsid w:val="00544704"/>
    <w:rsid w:val="00544A2E"/>
    <w:rsid w:val="005461E8"/>
    <w:rsid w:val="0055038F"/>
    <w:rsid w:val="00551283"/>
    <w:rsid w:val="00553141"/>
    <w:rsid w:val="00553322"/>
    <w:rsid w:val="005537EC"/>
    <w:rsid w:val="005539D4"/>
    <w:rsid w:val="0055516E"/>
    <w:rsid w:val="0055620E"/>
    <w:rsid w:val="00557A6D"/>
    <w:rsid w:val="00557C67"/>
    <w:rsid w:val="005607C0"/>
    <w:rsid w:val="00561119"/>
    <w:rsid w:val="00561816"/>
    <w:rsid w:val="00562C44"/>
    <w:rsid w:val="0056353E"/>
    <w:rsid w:val="00563CAD"/>
    <w:rsid w:val="0056532E"/>
    <w:rsid w:val="005672F3"/>
    <w:rsid w:val="0057137B"/>
    <w:rsid w:val="0057332F"/>
    <w:rsid w:val="0058158A"/>
    <w:rsid w:val="00581DDF"/>
    <w:rsid w:val="00582AC3"/>
    <w:rsid w:val="0058373C"/>
    <w:rsid w:val="00586068"/>
    <w:rsid w:val="005861E0"/>
    <w:rsid w:val="005867B9"/>
    <w:rsid w:val="005869EA"/>
    <w:rsid w:val="00587D3E"/>
    <w:rsid w:val="005901C0"/>
    <w:rsid w:val="005906E6"/>
    <w:rsid w:val="00590BC1"/>
    <w:rsid w:val="00591864"/>
    <w:rsid w:val="00592870"/>
    <w:rsid w:val="00593432"/>
    <w:rsid w:val="0059713B"/>
    <w:rsid w:val="005A032A"/>
    <w:rsid w:val="005A0910"/>
    <w:rsid w:val="005A2316"/>
    <w:rsid w:val="005A6E16"/>
    <w:rsid w:val="005B06DE"/>
    <w:rsid w:val="005B3FB7"/>
    <w:rsid w:val="005B577C"/>
    <w:rsid w:val="005B6074"/>
    <w:rsid w:val="005B7564"/>
    <w:rsid w:val="005C36D6"/>
    <w:rsid w:val="005C3E25"/>
    <w:rsid w:val="005C429C"/>
    <w:rsid w:val="005C6CAA"/>
    <w:rsid w:val="005C73B3"/>
    <w:rsid w:val="005D0973"/>
    <w:rsid w:val="005D2223"/>
    <w:rsid w:val="005D2E79"/>
    <w:rsid w:val="005D2EA5"/>
    <w:rsid w:val="005D7499"/>
    <w:rsid w:val="005D758A"/>
    <w:rsid w:val="005E4E43"/>
    <w:rsid w:val="005E661B"/>
    <w:rsid w:val="005F0D75"/>
    <w:rsid w:val="005F33BD"/>
    <w:rsid w:val="005F3607"/>
    <w:rsid w:val="005F383B"/>
    <w:rsid w:val="005F3907"/>
    <w:rsid w:val="005F5290"/>
    <w:rsid w:val="0060137B"/>
    <w:rsid w:val="006029D8"/>
    <w:rsid w:val="00606A42"/>
    <w:rsid w:val="0061057F"/>
    <w:rsid w:val="006114B3"/>
    <w:rsid w:val="00611631"/>
    <w:rsid w:val="00612BDE"/>
    <w:rsid w:val="00612DD1"/>
    <w:rsid w:val="006141E3"/>
    <w:rsid w:val="00614D8C"/>
    <w:rsid w:val="00616283"/>
    <w:rsid w:val="00616C95"/>
    <w:rsid w:val="006170C0"/>
    <w:rsid w:val="00617EFF"/>
    <w:rsid w:val="00620788"/>
    <w:rsid w:val="00623177"/>
    <w:rsid w:val="00623E41"/>
    <w:rsid w:val="006243C2"/>
    <w:rsid w:val="00624824"/>
    <w:rsid w:val="00626069"/>
    <w:rsid w:val="00627EA9"/>
    <w:rsid w:val="0063031C"/>
    <w:rsid w:val="00633A47"/>
    <w:rsid w:val="00636146"/>
    <w:rsid w:val="00636596"/>
    <w:rsid w:val="00640A3B"/>
    <w:rsid w:val="006414D1"/>
    <w:rsid w:val="006454F7"/>
    <w:rsid w:val="00645A32"/>
    <w:rsid w:val="006478AB"/>
    <w:rsid w:val="0065107D"/>
    <w:rsid w:val="00652E0F"/>
    <w:rsid w:val="00655D46"/>
    <w:rsid w:val="00656231"/>
    <w:rsid w:val="00656306"/>
    <w:rsid w:val="0065650F"/>
    <w:rsid w:val="00657395"/>
    <w:rsid w:val="00657EEC"/>
    <w:rsid w:val="0066135C"/>
    <w:rsid w:val="006644DC"/>
    <w:rsid w:val="00666F66"/>
    <w:rsid w:val="00667036"/>
    <w:rsid w:val="00667B82"/>
    <w:rsid w:val="00667FFB"/>
    <w:rsid w:val="006710E5"/>
    <w:rsid w:val="00671776"/>
    <w:rsid w:val="00672DEE"/>
    <w:rsid w:val="00675417"/>
    <w:rsid w:val="006761B3"/>
    <w:rsid w:val="00676666"/>
    <w:rsid w:val="006775AE"/>
    <w:rsid w:val="00680F44"/>
    <w:rsid w:val="00684366"/>
    <w:rsid w:val="0068592D"/>
    <w:rsid w:val="0068746C"/>
    <w:rsid w:val="006918A4"/>
    <w:rsid w:val="00691C14"/>
    <w:rsid w:val="00692473"/>
    <w:rsid w:val="00692F19"/>
    <w:rsid w:val="00693824"/>
    <w:rsid w:val="00693B36"/>
    <w:rsid w:val="00695138"/>
    <w:rsid w:val="006960BB"/>
    <w:rsid w:val="00696305"/>
    <w:rsid w:val="0069648D"/>
    <w:rsid w:val="00697231"/>
    <w:rsid w:val="006A0935"/>
    <w:rsid w:val="006A14D2"/>
    <w:rsid w:val="006A27F4"/>
    <w:rsid w:val="006A4261"/>
    <w:rsid w:val="006B0801"/>
    <w:rsid w:val="006B0C30"/>
    <w:rsid w:val="006B0ED5"/>
    <w:rsid w:val="006B1FFC"/>
    <w:rsid w:val="006B3475"/>
    <w:rsid w:val="006B590D"/>
    <w:rsid w:val="006C54B6"/>
    <w:rsid w:val="006C5589"/>
    <w:rsid w:val="006C5F7B"/>
    <w:rsid w:val="006D08BA"/>
    <w:rsid w:val="006D2AA5"/>
    <w:rsid w:val="006D3FDA"/>
    <w:rsid w:val="006D4C73"/>
    <w:rsid w:val="006D4EE0"/>
    <w:rsid w:val="006D5834"/>
    <w:rsid w:val="006D5AF1"/>
    <w:rsid w:val="006D6598"/>
    <w:rsid w:val="006D6652"/>
    <w:rsid w:val="006D7DF0"/>
    <w:rsid w:val="006E026B"/>
    <w:rsid w:val="006F0178"/>
    <w:rsid w:val="006F2997"/>
    <w:rsid w:val="006F2EC1"/>
    <w:rsid w:val="006F4F6A"/>
    <w:rsid w:val="006F5477"/>
    <w:rsid w:val="007002E9"/>
    <w:rsid w:val="00701B6F"/>
    <w:rsid w:val="00702A45"/>
    <w:rsid w:val="00702F3D"/>
    <w:rsid w:val="0070606A"/>
    <w:rsid w:val="00707B54"/>
    <w:rsid w:val="00711265"/>
    <w:rsid w:val="00711F5C"/>
    <w:rsid w:val="00717B12"/>
    <w:rsid w:val="00717EF5"/>
    <w:rsid w:val="0072092A"/>
    <w:rsid w:val="00720B37"/>
    <w:rsid w:val="00720F65"/>
    <w:rsid w:val="00724671"/>
    <w:rsid w:val="00724768"/>
    <w:rsid w:val="0072657E"/>
    <w:rsid w:val="00727BD0"/>
    <w:rsid w:val="0073155E"/>
    <w:rsid w:val="00733A21"/>
    <w:rsid w:val="00733BE5"/>
    <w:rsid w:val="007369BE"/>
    <w:rsid w:val="00736E02"/>
    <w:rsid w:val="007416C3"/>
    <w:rsid w:val="00743443"/>
    <w:rsid w:val="0074351B"/>
    <w:rsid w:val="00746354"/>
    <w:rsid w:val="007466AB"/>
    <w:rsid w:val="0074692A"/>
    <w:rsid w:val="007517F4"/>
    <w:rsid w:val="0075333F"/>
    <w:rsid w:val="007540F4"/>
    <w:rsid w:val="007543B2"/>
    <w:rsid w:val="00754D03"/>
    <w:rsid w:val="00755AE8"/>
    <w:rsid w:val="00756E42"/>
    <w:rsid w:val="0076021A"/>
    <w:rsid w:val="00760570"/>
    <w:rsid w:val="00761F1D"/>
    <w:rsid w:val="00763191"/>
    <w:rsid w:val="0076589A"/>
    <w:rsid w:val="0076756F"/>
    <w:rsid w:val="0077312E"/>
    <w:rsid w:val="007734E2"/>
    <w:rsid w:val="00780BBC"/>
    <w:rsid w:val="00782AA7"/>
    <w:rsid w:val="007843FF"/>
    <w:rsid w:val="007846C9"/>
    <w:rsid w:val="0078645E"/>
    <w:rsid w:val="00786C3D"/>
    <w:rsid w:val="00790C6D"/>
    <w:rsid w:val="00791B77"/>
    <w:rsid w:val="00792A54"/>
    <w:rsid w:val="00792AB6"/>
    <w:rsid w:val="00793610"/>
    <w:rsid w:val="0079395A"/>
    <w:rsid w:val="007958BB"/>
    <w:rsid w:val="0079693B"/>
    <w:rsid w:val="0079776C"/>
    <w:rsid w:val="00797A78"/>
    <w:rsid w:val="007A287F"/>
    <w:rsid w:val="007A4AC2"/>
    <w:rsid w:val="007A6F2B"/>
    <w:rsid w:val="007B1EBD"/>
    <w:rsid w:val="007B5277"/>
    <w:rsid w:val="007B5EE5"/>
    <w:rsid w:val="007B683A"/>
    <w:rsid w:val="007C0693"/>
    <w:rsid w:val="007C0E0F"/>
    <w:rsid w:val="007C63F2"/>
    <w:rsid w:val="007C6957"/>
    <w:rsid w:val="007C7EA4"/>
    <w:rsid w:val="007D016A"/>
    <w:rsid w:val="007D1939"/>
    <w:rsid w:val="007D29D7"/>
    <w:rsid w:val="007D53AE"/>
    <w:rsid w:val="007D5590"/>
    <w:rsid w:val="007D57A4"/>
    <w:rsid w:val="007D5890"/>
    <w:rsid w:val="007D62F3"/>
    <w:rsid w:val="007D647E"/>
    <w:rsid w:val="007D68BE"/>
    <w:rsid w:val="007E3BD1"/>
    <w:rsid w:val="007E435A"/>
    <w:rsid w:val="007E44CE"/>
    <w:rsid w:val="007E49DE"/>
    <w:rsid w:val="007E5B9A"/>
    <w:rsid w:val="007E6915"/>
    <w:rsid w:val="007E75C6"/>
    <w:rsid w:val="007F0DF6"/>
    <w:rsid w:val="007F1345"/>
    <w:rsid w:val="007F1736"/>
    <w:rsid w:val="007F3DEC"/>
    <w:rsid w:val="007F4887"/>
    <w:rsid w:val="007F48CC"/>
    <w:rsid w:val="007F623D"/>
    <w:rsid w:val="007F7122"/>
    <w:rsid w:val="0080019C"/>
    <w:rsid w:val="00800694"/>
    <w:rsid w:val="00800EBB"/>
    <w:rsid w:val="00800F69"/>
    <w:rsid w:val="008023C4"/>
    <w:rsid w:val="008050E5"/>
    <w:rsid w:val="0080606A"/>
    <w:rsid w:val="00806946"/>
    <w:rsid w:val="00806985"/>
    <w:rsid w:val="0081435E"/>
    <w:rsid w:val="008162BC"/>
    <w:rsid w:val="00820F9B"/>
    <w:rsid w:val="00822C4A"/>
    <w:rsid w:val="008231D9"/>
    <w:rsid w:val="0083030A"/>
    <w:rsid w:val="00833258"/>
    <w:rsid w:val="00833771"/>
    <w:rsid w:val="00833C05"/>
    <w:rsid w:val="00835C68"/>
    <w:rsid w:val="008361F6"/>
    <w:rsid w:val="00836320"/>
    <w:rsid w:val="00837070"/>
    <w:rsid w:val="0084094A"/>
    <w:rsid w:val="00841418"/>
    <w:rsid w:val="00844F54"/>
    <w:rsid w:val="00845722"/>
    <w:rsid w:val="00846418"/>
    <w:rsid w:val="00846425"/>
    <w:rsid w:val="00846EB8"/>
    <w:rsid w:val="00851351"/>
    <w:rsid w:val="0085245B"/>
    <w:rsid w:val="0085400E"/>
    <w:rsid w:val="00854F39"/>
    <w:rsid w:val="0085764C"/>
    <w:rsid w:val="00857DE5"/>
    <w:rsid w:val="008601DB"/>
    <w:rsid w:val="0086140B"/>
    <w:rsid w:val="0086193A"/>
    <w:rsid w:val="00862400"/>
    <w:rsid w:val="00862CD3"/>
    <w:rsid w:val="00862F42"/>
    <w:rsid w:val="00865FF4"/>
    <w:rsid w:val="00866B56"/>
    <w:rsid w:val="00866C7F"/>
    <w:rsid w:val="0087282C"/>
    <w:rsid w:val="00872C4B"/>
    <w:rsid w:val="008735D2"/>
    <w:rsid w:val="008741FA"/>
    <w:rsid w:val="00874CAA"/>
    <w:rsid w:val="00875E25"/>
    <w:rsid w:val="00875ED9"/>
    <w:rsid w:val="00877096"/>
    <w:rsid w:val="008822F2"/>
    <w:rsid w:val="008849AB"/>
    <w:rsid w:val="008853F7"/>
    <w:rsid w:val="00885BA8"/>
    <w:rsid w:val="00887CEC"/>
    <w:rsid w:val="00890F54"/>
    <w:rsid w:val="008916BB"/>
    <w:rsid w:val="00892484"/>
    <w:rsid w:val="008925E0"/>
    <w:rsid w:val="00892F89"/>
    <w:rsid w:val="00894C54"/>
    <w:rsid w:val="00896ACB"/>
    <w:rsid w:val="00897915"/>
    <w:rsid w:val="008979E4"/>
    <w:rsid w:val="008A05DA"/>
    <w:rsid w:val="008A0FE1"/>
    <w:rsid w:val="008A142E"/>
    <w:rsid w:val="008A208A"/>
    <w:rsid w:val="008A2236"/>
    <w:rsid w:val="008A2FCD"/>
    <w:rsid w:val="008A464C"/>
    <w:rsid w:val="008A5BA8"/>
    <w:rsid w:val="008B0C49"/>
    <w:rsid w:val="008B4C2B"/>
    <w:rsid w:val="008B7385"/>
    <w:rsid w:val="008B7929"/>
    <w:rsid w:val="008C0C5D"/>
    <w:rsid w:val="008C32EC"/>
    <w:rsid w:val="008C3766"/>
    <w:rsid w:val="008D35F4"/>
    <w:rsid w:val="008D3C4E"/>
    <w:rsid w:val="008D3D6B"/>
    <w:rsid w:val="008D46C8"/>
    <w:rsid w:val="008E1FA0"/>
    <w:rsid w:val="008E3D27"/>
    <w:rsid w:val="008E6DA3"/>
    <w:rsid w:val="008E73E3"/>
    <w:rsid w:val="008E74D3"/>
    <w:rsid w:val="008E7A6A"/>
    <w:rsid w:val="008E7DEC"/>
    <w:rsid w:val="008E7F77"/>
    <w:rsid w:val="008F14E6"/>
    <w:rsid w:val="00903C32"/>
    <w:rsid w:val="009105F0"/>
    <w:rsid w:val="00911535"/>
    <w:rsid w:val="0091274D"/>
    <w:rsid w:val="00912B3A"/>
    <w:rsid w:val="00916710"/>
    <w:rsid w:val="00920540"/>
    <w:rsid w:val="00920778"/>
    <w:rsid w:val="00920DC1"/>
    <w:rsid w:val="00921FEB"/>
    <w:rsid w:val="00922321"/>
    <w:rsid w:val="009229D4"/>
    <w:rsid w:val="00925406"/>
    <w:rsid w:val="00925A62"/>
    <w:rsid w:val="00926020"/>
    <w:rsid w:val="00926422"/>
    <w:rsid w:val="009264F1"/>
    <w:rsid w:val="009268FB"/>
    <w:rsid w:val="00926DB7"/>
    <w:rsid w:val="00930618"/>
    <w:rsid w:val="00933D47"/>
    <w:rsid w:val="00937D20"/>
    <w:rsid w:val="00941666"/>
    <w:rsid w:val="00942801"/>
    <w:rsid w:val="00946291"/>
    <w:rsid w:val="0094712D"/>
    <w:rsid w:val="009503AB"/>
    <w:rsid w:val="009507F5"/>
    <w:rsid w:val="00950F5D"/>
    <w:rsid w:val="00952D3C"/>
    <w:rsid w:val="009536D2"/>
    <w:rsid w:val="00953D1F"/>
    <w:rsid w:val="00955A98"/>
    <w:rsid w:val="00955B3E"/>
    <w:rsid w:val="009563AF"/>
    <w:rsid w:val="00956CEB"/>
    <w:rsid w:val="009570AD"/>
    <w:rsid w:val="00961DDA"/>
    <w:rsid w:val="009626AA"/>
    <w:rsid w:val="009641F1"/>
    <w:rsid w:val="00964836"/>
    <w:rsid w:val="00970C48"/>
    <w:rsid w:val="00970FB0"/>
    <w:rsid w:val="009710E6"/>
    <w:rsid w:val="00971E3F"/>
    <w:rsid w:val="009735FF"/>
    <w:rsid w:val="00980FA6"/>
    <w:rsid w:val="009811E9"/>
    <w:rsid w:val="00983D90"/>
    <w:rsid w:val="00984F1D"/>
    <w:rsid w:val="00985C74"/>
    <w:rsid w:val="0098747C"/>
    <w:rsid w:val="00990090"/>
    <w:rsid w:val="00990143"/>
    <w:rsid w:val="009969EB"/>
    <w:rsid w:val="00997867"/>
    <w:rsid w:val="009A0487"/>
    <w:rsid w:val="009A194C"/>
    <w:rsid w:val="009A2626"/>
    <w:rsid w:val="009A3D72"/>
    <w:rsid w:val="009A4E92"/>
    <w:rsid w:val="009B10C5"/>
    <w:rsid w:val="009B2916"/>
    <w:rsid w:val="009B3638"/>
    <w:rsid w:val="009B4954"/>
    <w:rsid w:val="009B5239"/>
    <w:rsid w:val="009B77CA"/>
    <w:rsid w:val="009B790C"/>
    <w:rsid w:val="009C01E8"/>
    <w:rsid w:val="009C2D05"/>
    <w:rsid w:val="009C6A0C"/>
    <w:rsid w:val="009C6A7E"/>
    <w:rsid w:val="009C70E6"/>
    <w:rsid w:val="009D0377"/>
    <w:rsid w:val="009D1F6B"/>
    <w:rsid w:val="009D277B"/>
    <w:rsid w:val="009D3680"/>
    <w:rsid w:val="009D3D53"/>
    <w:rsid w:val="009D4303"/>
    <w:rsid w:val="009D629D"/>
    <w:rsid w:val="009D7040"/>
    <w:rsid w:val="009E04CD"/>
    <w:rsid w:val="009E0560"/>
    <w:rsid w:val="009E08BF"/>
    <w:rsid w:val="009E1568"/>
    <w:rsid w:val="009E2BE8"/>
    <w:rsid w:val="009E5EF1"/>
    <w:rsid w:val="009E65B8"/>
    <w:rsid w:val="009F1CE6"/>
    <w:rsid w:val="009F4620"/>
    <w:rsid w:val="009F4872"/>
    <w:rsid w:val="009F6EF8"/>
    <w:rsid w:val="009F6F21"/>
    <w:rsid w:val="00A004E2"/>
    <w:rsid w:val="00A0093D"/>
    <w:rsid w:val="00A01416"/>
    <w:rsid w:val="00A0142A"/>
    <w:rsid w:val="00A054F1"/>
    <w:rsid w:val="00A075FA"/>
    <w:rsid w:val="00A10507"/>
    <w:rsid w:val="00A139DC"/>
    <w:rsid w:val="00A15B8D"/>
    <w:rsid w:val="00A15D6A"/>
    <w:rsid w:val="00A167C3"/>
    <w:rsid w:val="00A1786A"/>
    <w:rsid w:val="00A2166C"/>
    <w:rsid w:val="00A2403C"/>
    <w:rsid w:val="00A24C2A"/>
    <w:rsid w:val="00A252E9"/>
    <w:rsid w:val="00A26727"/>
    <w:rsid w:val="00A273CB"/>
    <w:rsid w:val="00A3119C"/>
    <w:rsid w:val="00A31389"/>
    <w:rsid w:val="00A32E29"/>
    <w:rsid w:val="00A40C93"/>
    <w:rsid w:val="00A4269B"/>
    <w:rsid w:val="00A42FCC"/>
    <w:rsid w:val="00A43B07"/>
    <w:rsid w:val="00A43DBC"/>
    <w:rsid w:val="00A44BA6"/>
    <w:rsid w:val="00A4512F"/>
    <w:rsid w:val="00A455C0"/>
    <w:rsid w:val="00A45B89"/>
    <w:rsid w:val="00A517DE"/>
    <w:rsid w:val="00A5410E"/>
    <w:rsid w:val="00A56307"/>
    <w:rsid w:val="00A56920"/>
    <w:rsid w:val="00A578D2"/>
    <w:rsid w:val="00A64B7B"/>
    <w:rsid w:val="00A67A51"/>
    <w:rsid w:val="00A67BF0"/>
    <w:rsid w:val="00A70D8F"/>
    <w:rsid w:val="00A70F50"/>
    <w:rsid w:val="00A746DF"/>
    <w:rsid w:val="00A74A02"/>
    <w:rsid w:val="00A74A8A"/>
    <w:rsid w:val="00A75587"/>
    <w:rsid w:val="00A76795"/>
    <w:rsid w:val="00A80B07"/>
    <w:rsid w:val="00A825C7"/>
    <w:rsid w:val="00A83DD8"/>
    <w:rsid w:val="00A850AC"/>
    <w:rsid w:val="00A8547C"/>
    <w:rsid w:val="00A92AC1"/>
    <w:rsid w:val="00A93498"/>
    <w:rsid w:val="00A93C9C"/>
    <w:rsid w:val="00A93CDE"/>
    <w:rsid w:val="00A948EC"/>
    <w:rsid w:val="00A97489"/>
    <w:rsid w:val="00AA00C9"/>
    <w:rsid w:val="00AA1B11"/>
    <w:rsid w:val="00AA4035"/>
    <w:rsid w:val="00AA4B84"/>
    <w:rsid w:val="00AA68D5"/>
    <w:rsid w:val="00AA7F56"/>
    <w:rsid w:val="00AB0BE5"/>
    <w:rsid w:val="00AB31FE"/>
    <w:rsid w:val="00AB321F"/>
    <w:rsid w:val="00AB4344"/>
    <w:rsid w:val="00AB6440"/>
    <w:rsid w:val="00AB7A42"/>
    <w:rsid w:val="00AB7D63"/>
    <w:rsid w:val="00AC1BE1"/>
    <w:rsid w:val="00AC1D1B"/>
    <w:rsid w:val="00AC64A8"/>
    <w:rsid w:val="00AC73AF"/>
    <w:rsid w:val="00AD1A65"/>
    <w:rsid w:val="00AD2906"/>
    <w:rsid w:val="00AD3DE5"/>
    <w:rsid w:val="00AD4280"/>
    <w:rsid w:val="00AD4747"/>
    <w:rsid w:val="00AD6331"/>
    <w:rsid w:val="00AD6A96"/>
    <w:rsid w:val="00AE060F"/>
    <w:rsid w:val="00AE21FF"/>
    <w:rsid w:val="00AE2AE0"/>
    <w:rsid w:val="00AE546D"/>
    <w:rsid w:val="00AE57DE"/>
    <w:rsid w:val="00AE619C"/>
    <w:rsid w:val="00AE69F7"/>
    <w:rsid w:val="00AE7456"/>
    <w:rsid w:val="00AF0322"/>
    <w:rsid w:val="00AF0847"/>
    <w:rsid w:val="00AF106C"/>
    <w:rsid w:val="00AF1812"/>
    <w:rsid w:val="00AF2C07"/>
    <w:rsid w:val="00AF3F82"/>
    <w:rsid w:val="00AF537A"/>
    <w:rsid w:val="00AF739D"/>
    <w:rsid w:val="00AF76DD"/>
    <w:rsid w:val="00B00409"/>
    <w:rsid w:val="00B02891"/>
    <w:rsid w:val="00B02F42"/>
    <w:rsid w:val="00B03855"/>
    <w:rsid w:val="00B0514D"/>
    <w:rsid w:val="00B0739C"/>
    <w:rsid w:val="00B110E1"/>
    <w:rsid w:val="00B1127F"/>
    <w:rsid w:val="00B11691"/>
    <w:rsid w:val="00B12559"/>
    <w:rsid w:val="00B12B1E"/>
    <w:rsid w:val="00B13E14"/>
    <w:rsid w:val="00B16DB4"/>
    <w:rsid w:val="00B2021B"/>
    <w:rsid w:val="00B22378"/>
    <w:rsid w:val="00B22C69"/>
    <w:rsid w:val="00B22EB2"/>
    <w:rsid w:val="00B24855"/>
    <w:rsid w:val="00B25F31"/>
    <w:rsid w:val="00B26D0C"/>
    <w:rsid w:val="00B35360"/>
    <w:rsid w:val="00B355DC"/>
    <w:rsid w:val="00B37175"/>
    <w:rsid w:val="00B3738E"/>
    <w:rsid w:val="00B40E4A"/>
    <w:rsid w:val="00B418D7"/>
    <w:rsid w:val="00B43589"/>
    <w:rsid w:val="00B43658"/>
    <w:rsid w:val="00B4433D"/>
    <w:rsid w:val="00B4511C"/>
    <w:rsid w:val="00B45982"/>
    <w:rsid w:val="00B45BC1"/>
    <w:rsid w:val="00B4651B"/>
    <w:rsid w:val="00B500B8"/>
    <w:rsid w:val="00B5091C"/>
    <w:rsid w:val="00B51390"/>
    <w:rsid w:val="00B56037"/>
    <w:rsid w:val="00B56188"/>
    <w:rsid w:val="00B577D1"/>
    <w:rsid w:val="00B62A9A"/>
    <w:rsid w:val="00B63217"/>
    <w:rsid w:val="00B63551"/>
    <w:rsid w:val="00B667C4"/>
    <w:rsid w:val="00B67971"/>
    <w:rsid w:val="00B70059"/>
    <w:rsid w:val="00B70EC8"/>
    <w:rsid w:val="00B72405"/>
    <w:rsid w:val="00B76363"/>
    <w:rsid w:val="00B80948"/>
    <w:rsid w:val="00B816D3"/>
    <w:rsid w:val="00B85517"/>
    <w:rsid w:val="00B9033C"/>
    <w:rsid w:val="00B93BD3"/>
    <w:rsid w:val="00B93BD9"/>
    <w:rsid w:val="00B93E36"/>
    <w:rsid w:val="00B94BE4"/>
    <w:rsid w:val="00B94DA4"/>
    <w:rsid w:val="00B9532E"/>
    <w:rsid w:val="00B95BF2"/>
    <w:rsid w:val="00B96F28"/>
    <w:rsid w:val="00B9737E"/>
    <w:rsid w:val="00BA2294"/>
    <w:rsid w:val="00BA4860"/>
    <w:rsid w:val="00BA74A1"/>
    <w:rsid w:val="00BA7A07"/>
    <w:rsid w:val="00BA7B84"/>
    <w:rsid w:val="00BB0A10"/>
    <w:rsid w:val="00BB0AB1"/>
    <w:rsid w:val="00BB10E0"/>
    <w:rsid w:val="00BB277F"/>
    <w:rsid w:val="00BB4D83"/>
    <w:rsid w:val="00BB5682"/>
    <w:rsid w:val="00BB572D"/>
    <w:rsid w:val="00BB5B8B"/>
    <w:rsid w:val="00BB5C28"/>
    <w:rsid w:val="00BB6378"/>
    <w:rsid w:val="00BC1E9B"/>
    <w:rsid w:val="00BC2520"/>
    <w:rsid w:val="00BC35EB"/>
    <w:rsid w:val="00BC5867"/>
    <w:rsid w:val="00BC5A8D"/>
    <w:rsid w:val="00BC7FA5"/>
    <w:rsid w:val="00BD0FD8"/>
    <w:rsid w:val="00BD2183"/>
    <w:rsid w:val="00BD7083"/>
    <w:rsid w:val="00BD712F"/>
    <w:rsid w:val="00BE2CEA"/>
    <w:rsid w:val="00BE40B7"/>
    <w:rsid w:val="00BF14AB"/>
    <w:rsid w:val="00BF2D91"/>
    <w:rsid w:val="00BF37A0"/>
    <w:rsid w:val="00BF666F"/>
    <w:rsid w:val="00BF6A27"/>
    <w:rsid w:val="00C00ED7"/>
    <w:rsid w:val="00C02878"/>
    <w:rsid w:val="00C02B96"/>
    <w:rsid w:val="00C0480B"/>
    <w:rsid w:val="00C04A6C"/>
    <w:rsid w:val="00C13EF9"/>
    <w:rsid w:val="00C142AB"/>
    <w:rsid w:val="00C1467F"/>
    <w:rsid w:val="00C15596"/>
    <w:rsid w:val="00C15A80"/>
    <w:rsid w:val="00C173CA"/>
    <w:rsid w:val="00C20CC8"/>
    <w:rsid w:val="00C21428"/>
    <w:rsid w:val="00C23B3B"/>
    <w:rsid w:val="00C24059"/>
    <w:rsid w:val="00C25F74"/>
    <w:rsid w:val="00C26372"/>
    <w:rsid w:val="00C2709A"/>
    <w:rsid w:val="00C30C15"/>
    <w:rsid w:val="00C32013"/>
    <w:rsid w:val="00C3204F"/>
    <w:rsid w:val="00C34842"/>
    <w:rsid w:val="00C35E38"/>
    <w:rsid w:val="00C3796E"/>
    <w:rsid w:val="00C40F21"/>
    <w:rsid w:val="00C414CB"/>
    <w:rsid w:val="00C4477A"/>
    <w:rsid w:val="00C471C1"/>
    <w:rsid w:val="00C57C38"/>
    <w:rsid w:val="00C61B1F"/>
    <w:rsid w:val="00C62EE5"/>
    <w:rsid w:val="00C6570F"/>
    <w:rsid w:val="00C670E9"/>
    <w:rsid w:val="00C67440"/>
    <w:rsid w:val="00C71314"/>
    <w:rsid w:val="00C7153F"/>
    <w:rsid w:val="00C73727"/>
    <w:rsid w:val="00C76221"/>
    <w:rsid w:val="00C80708"/>
    <w:rsid w:val="00C80FD9"/>
    <w:rsid w:val="00C81706"/>
    <w:rsid w:val="00C82197"/>
    <w:rsid w:val="00C83DFB"/>
    <w:rsid w:val="00C850CB"/>
    <w:rsid w:val="00C85731"/>
    <w:rsid w:val="00C86E08"/>
    <w:rsid w:val="00C92DF1"/>
    <w:rsid w:val="00C92DFC"/>
    <w:rsid w:val="00C93224"/>
    <w:rsid w:val="00C9458D"/>
    <w:rsid w:val="00C96F60"/>
    <w:rsid w:val="00CA08EC"/>
    <w:rsid w:val="00CA15BD"/>
    <w:rsid w:val="00CA670F"/>
    <w:rsid w:val="00CA7E0F"/>
    <w:rsid w:val="00CB2319"/>
    <w:rsid w:val="00CB2917"/>
    <w:rsid w:val="00CB349A"/>
    <w:rsid w:val="00CB5563"/>
    <w:rsid w:val="00CB5B82"/>
    <w:rsid w:val="00CB5BB3"/>
    <w:rsid w:val="00CB7B58"/>
    <w:rsid w:val="00CC2AA7"/>
    <w:rsid w:val="00CC3546"/>
    <w:rsid w:val="00CC3598"/>
    <w:rsid w:val="00CC6AC5"/>
    <w:rsid w:val="00CD1091"/>
    <w:rsid w:val="00CD16CE"/>
    <w:rsid w:val="00CD218D"/>
    <w:rsid w:val="00CD2D41"/>
    <w:rsid w:val="00CD31EA"/>
    <w:rsid w:val="00CD4C07"/>
    <w:rsid w:val="00CD6941"/>
    <w:rsid w:val="00CE04DA"/>
    <w:rsid w:val="00CE0C3B"/>
    <w:rsid w:val="00CE2896"/>
    <w:rsid w:val="00CE57E8"/>
    <w:rsid w:val="00CF2941"/>
    <w:rsid w:val="00CF362F"/>
    <w:rsid w:val="00CF3632"/>
    <w:rsid w:val="00CF4338"/>
    <w:rsid w:val="00CF4547"/>
    <w:rsid w:val="00CF66B7"/>
    <w:rsid w:val="00CF6A70"/>
    <w:rsid w:val="00CF76B6"/>
    <w:rsid w:val="00CF7D82"/>
    <w:rsid w:val="00CF7E2E"/>
    <w:rsid w:val="00D026CD"/>
    <w:rsid w:val="00D04512"/>
    <w:rsid w:val="00D047EB"/>
    <w:rsid w:val="00D072D9"/>
    <w:rsid w:val="00D101DC"/>
    <w:rsid w:val="00D12313"/>
    <w:rsid w:val="00D12AB0"/>
    <w:rsid w:val="00D14278"/>
    <w:rsid w:val="00D1447F"/>
    <w:rsid w:val="00D164DE"/>
    <w:rsid w:val="00D16588"/>
    <w:rsid w:val="00D169FA"/>
    <w:rsid w:val="00D20BAE"/>
    <w:rsid w:val="00D21C4D"/>
    <w:rsid w:val="00D2373F"/>
    <w:rsid w:val="00D25B16"/>
    <w:rsid w:val="00D261C3"/>
    <w:rsid w:val="00D31C0E"/>
    <w:rsid w:val="00D328DC"/>
    <w:rsid w:val="00D33899"/>
    <w:rsid w:val="00D349EE"/>
    <w:rsid w:val="00D36A21"/>
    <w:rsid w:val="00D37AB6"/>
    <w:rsid w:val="00D402FC"/>
    <w:rsid w:val="00D47287"/>
    <w:rsid w:val="00D47CC5"/>
    <w:rsid w:val="00D5212B"/>
    <w:rsid w:val="00D53629"/>
    <w:rsid w:val="00D56BD2"/>
    <w:rsid w:val="00D62B7C"/>
    <w:rsid w:val="00D62F55"/>
    <w:rsid w:val="00D6496D"/>
    <w:rsid w:val="00D65DDB"/>
    <w:rsid w:val="00D67153"/>
    <w:rsid w:val="00D67E23"/>
    <w:rsid w:val="00D70C62"/>
    <w:rsid w:val="00D71E5E"/>
    <w:rsid w:val="00D725E0"/>
    <w:rsid w:val="00D7474F"/>
    <w:rsid w:val="00D747FF"/>
    <w:rsid w:val="00D7559B"/>
    <w:rsid w:val="00D76077"/>
    <w:rsid w:val="00D76220"/>
    <w:rsid w:val="00D762ED"/>
    <w:rsid w:val="00D76554"/>
    <w:rsid w:val="00D809A9"/>
    <w:rsid w:val="00D80C52"/>
    <w:rsid w:val="00D8192D"/>
    <w:rsid w:val="00D819EF"/>
    <w:rsid w:val="00D81A61"/>
    <w:rsid w:val="00D831DD"/>
    <w:rsid w:val="00D83E93"/>
    <w:rsid w:val="00D85110"/>
    <w:rsid w:val="00D86225"/>
    <w:rsid w:val="00D87B09"/>
    <w:rsid w:val="00D87FE0"/>
    <w:rsid w:val="00D9115E"/>
    <w:rsid w:val="00D956E1"/>
    <w:rsid w:val="00D95F56"/>
    <w:rsid w:val="00D9606E"/>
    <w:rsid w:val="00D97B78"/>
    <w:rsid w:val="00D97FD0"/>
    <w:rsid w:val="00DA2200"/>
    <w:rsid w:val="00DA56E9"/>
    <w:rsid w:val="00DB0D8C"/>
    <w:rsid w:val="00DB0F30"/>
    <w:rsid w:val="00DB1749"/>
    <w:rsid w:val="00DB200D"/>
    <w:rsid w:val="00DB4519"/>
    <w:rsid w:val="00DB4710"/>
    <w:rsid w:val="00DB495C"/>
    <w:rsid w:val="00DB535E"/>
    <w:rsid w:val="00DB5F03"/>
    <w:rsid w:val="00DB76B8"/>
    <w:rsid w:val="00DC1B7D"/>
    <w:rsid w:val="00DC22F7"/>
    <w:rsid w:val="00DC3C53"/>
    <w:rsid w:val="00DC4667"/>
    <w:rsid w:val="00DD0E55"/>
    <w:rsid w:val="00DD250C"/>
    <w:rsid w:val="00DD2524"/>
    <w:rsid w:val="00DD3864"/>
    <w:rsid w:val="00DD4295"/>
    <w:rsid w:val="00DD70EA"/>
    <w:rsid w:val="00DD7321"/>
    <w:rsid w:val="00DE0275"/>
    <w:rsid w:val="00DE08A8"/>
    <w:rsid w:val="00DE55B4"/>
    <w:rsid w:val="00DE60BE"/>
    <w:rsid w:val="00DE6EA0"/>
    <w:rsid w:val="00DE7272"/>
    <w:rsid w:val="00DE7D66"/>
    <w:rsid w:val="00DF0563"/>
    <w:rsid w:val="00DF12E5"/>
    <w:rsid w:val="00DF3A20"/>
    <w:rsid w:val="00DF3F5A"/>
    <w:rsid w:val="00DF55AB"/>
    <w:rsid w:val="00DF61C7"/>
    <w:rsid w:val="00E00072"/>
    <w:rsid w:val="00E0123E"/>
    <w:rsid w:val="00E014A2"/>
    <w:rsid w:val="00E01B06"/>
    <w:rsid w:val="00E02C74"/>
    <w:rsid w:val="00E05DEB"/>
    <w:rsid w:val="00E0650B"/>
    <w:rsid w:val="00E06E9E"/>
    <w:rsid w:val="00E13F69"/>
    <w:rsid w:val="00E14983"/>
    <w:rsid w:val="00E15639"/>
    <w:rsid w:val="00E1626C"/>
    <w:rsid w:val="00E17181"/>
    <w:rsid w:val="00E20B3E"/>
    <w:rsid w:val="00E20C71"/>
    <w:rsid w:val="00E2362C"/>
    <w:rsid w:val="00E2388C"/>
    <w:rsid w:val="00E3043C"/>
    <w:rsid w:val="00E31181"/>
    <w:rsid w:val="00E31E70"/>
    <w:rsid w:val="00E337FD"/>
    <w:rsid w:val="00E34C05"/>
    <w:rsid w:val="00E362B0"/>
    <w:rsid w:val="00E36A4D"/>
    <w:rsid w:val="00E36B48"/>
    <w:rsid w:val="00E423A8"/>
    <w:rsid w:val="00E42E9C"/>
    <w:rsid w:val="00E469B4"/>
    <w:rsid w:val="00E46DD6"/>
    <w:rsid w:val="00E47A33"/>
    <w:rsid w:val="00E50F24"/>
    <w:rsid w:val="00E52D10"/>
    <w:rsid w:val="00E5504F"/>
    <w:rsid w:val="00E56AF7"/>
    <w:rsid w:val="00E57C36"/>
    <w:rsid w:val="00E62B5B"/>
    <w:rsid w:val="00E66D95"/>
    <w:rsid w:val="00E67D87"/>
    <w:rsid w:val="00E70467"/>
    <w:rsid w:val="00E71468"/>
    <w:rsid w:val="00E71F41"/>
    <w:rsid w:val="00E7367D"/>
    <w:rsid w:val="00E74645"/>
    <w:rsid w:val="00E76C98"/>
    <w:rsid w:val="00E80CF5"/>
    <w:rsid w:val="00E831B2"/>
    <w:rsid w:val="00E83E1E"/>
    <w:rsid w:val="00E8577A"/>
    <w:rsid w:val="00E86DD7"/>
    <w:rsid w:val="00E9302A"/>
    <w:rsid w:val="00E95A89"/>
    <w:rsid w:val="00E96FC2"/>
    <w:rsid w:val="00E97A76"/>
    <w:rsid w:val="00E97B90"/>
    <w:rsid w:val="00EA0A3C"/>
    <w:rsid w:val="00EA0F27"/>
    <w:rsid w:val="00EA36A7"/>
    <w:rsid w:val="00EA6D62"/>
    <w:rsid w:val="00EA7284"/>
    <w:rsid w:val="00EA74AF"/>
    <w:rsid w:val="00EA76F1"/>
    <w:rsid w:val="00EB3E67"/>
    <w:rsid w:val="00EB44CC"/>
    <w:rsid w:val="00EC1695"/>
    <w:rsid w:val="00EC18D5"/>
    <w:rsid w:val="00EC21CF"/>
    <w:rsid w:val="00EC4DDE"/>
    <w:rsid w:val="00EC579E"/>
    <w:rsid w:val="00ED0136"/>
    <w:rsid w:val="00ED0DA9"/>
    <w:rsid w:val="00ED3275"/>
    <w:rsid w:val="00ED329F"/>
    <w:rsid w:val="00ED6B80"/>
    <w:rsid w:val="00EE0294"/>
    <w:rsid w:val="00EE1754"/>
    <w:rsid w:val="00EE3528"/>
    <w:rsid w:val="00EE4245"/>
    <w:rsid w:val="00EE4A48"/>
    <w:rsid w:val="00EE6D64"/>
    <w:rsid w:val="00EF5E2A"/>
    <w:rsid w:val="00EF64B1"/>
    <w:rsid w:val="00EF6548"/>
    <w:rsid w:val="00EF71A8"/>
    <w:rsid w:val="00F00D98"/>
    <w:rsid w:val="00F017D9"/>
    <w:rsid w:val="00F01BC4"/>
    <w:rsid w:val="00F02574"/>
    <w:rsid w:val="00F05365"/>
    <w:rsid w:val="00F05E3C"/>
    <w:rsid w:val="00F07248"/>
    <w:rsid w:val="00F07B0D"/>
    <w:rsid w:val="00F07C34"/>
    <w:rsid w:val="00F10664"/>
    <w:rsid w:val="00F146B3"/>
    <w:rsid w:val="00F14899"/>
    <w:rsid w:val="00F14C98"/>
    <w:rsid w:val="00F14ED8"/>
    <w:rsid w:val="00F15716"/>
    <w:rsid w:val="00F23B9A"/>
    <w:rsid w:val="00F24423"/>
    <w:rsid w:val="00F24680"/>
    <w:rsid w:val="00F25FA6"/>
    <w:rsid w:val="00F2730E"/>
    <w:rsid w:val="00F311C0"/>
    <w:rsid w:val="00F31375"/>
    <w:rsid w:val="00F31F4A"/>
    <w:rsid w:val="00F335BE"/>
    <w:rsid w:val="00F34E44"/>
    <w:rsid w:val="00F373D4"/>
    <w:rsid w:val="00F42672"/>
    <w:rsid w:val="00F44A9F"/>
    <w:rsid w:val="00F474A5"/>
    <w:rsid w:val="00F47DCF"/>
    <w:rsid w:val="00F510D8"/>
    <w:rsid w:val="00F51D5A"/>
    <w:rsid w:val="00F528DD"/>
    <w:rsid w:val="00F57E0A"/>
    <w:rsid w:val="00F60713"/>
    <w:rsid w:val="00F65366"/>
    <w:rsid w:val="00F73F8E"/>
    <w:rsid w:val="00F741FB"/>
    <w:rsid w:val="00F751B5"/>
    <w:rsid w:val="00F75EAA"/>
    <w:rsid w:val="00F769AB"/>
    <w:rsid w:val="00F77A3F"/>
    <w:rsid w:val="00F80D46"/>
    <w:rsid w:val="00F816DF"/>
    <w:rsid w:val="00F83C2B"/>
    <w:rsid w:val="00F83E07"/>
    <w:rsid w:val="00F84FD8"/>
    <w:rsid w:val="00F8617A"/>
    <w:rsid w:val="00F86C8F"/>
    <w:rsid w:val="00F86D9B"/>
    <w:rsid w:val="00F904BB"/>
    <w:rsid w:val="00F9173C"/>
    <w:rsid w:val="00F91C33"/>
    <w:rsid w:val="00F97379"/>
    <w:rsid w:val="00F97E5B"/>
    <w:rsid w:val="00FA0C61"/>
    <w:rsid w:val="00FA37EF"/>
    <w:rsid w:val="00FA3DB8"/>
    <w:rsid w:val="00FA4357"/>
    <w:rsid w:val="00FB4486"/>
    <w:rsid w:val="00FB6614"/>
    <w:rsid w:val="00FB6BBA"/>
    <w:rsid w:val="00FC27CC"/>
    <w:rsid w:val="00FC4772"/>
    <w:rsid w:val="00FC58E0"/>
    <w:rsid w:val="00FC6173"/>
    <w:rsid w:val="00FC6303"/>
    <w:rsid w:val="00FC6EE9"/>
    <w:rsid w:val="00FD0833"/>
    <w:rsid w:val="00FD1A59"/>
    <w:rsid w:val="00FD2AD0"/>
    <w:rsid w:val="00FD42CD"/>
    <w:rsid w:val="00FD4871"/>
    <w:rsid w:val="00FD5DB5"/>
    <w:rsid w:val="00FE339D"/>
    <w:rsid w:val="00FE4935"/>
    <w:rsid w:val="00FE596A"/>
    <w:rsid w:val="00FE72B1"/>
    <w:rsid w:val="00FF0A16"/>
    <w:rsid w:val="00FF1607"/>
    <w:rsid w:val="00FF267A"/>
    <w:rsid w:val="00FF3263"/>
    <w:rsid w:val="00FF333E"/>
    <w:rsid w:val="00FF47E5"/>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197"/>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A075F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A075FA"/>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89015648">
      <w:bodyDiv w:val="1"/>
      <w:marLeft w:val="0"/>
      <w:marRight w:val="0"/>
      <w:marTop w:val="0"/>
      <w:marBottom w:val="0"/>
      <w:divBdr>
        <w:top w:val="none" w:sz="0" w:space="0" w:color="auto"/>
        <w:left w:val="none" w:sz="0" w:space="0" w:color="auto"/>
        <w:bottom w:val="none" w:sz="0" w:space="0" w:color="auto"/>
        <w:right w:val="none" w:sz="0" w:space="0" w:color="auto"/>
      </w:divBdr>
    </w:div>
    <w:div w:id="838540120">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340813166">
      <w:bodyDiv w:val="1"/>
      <w:marLeft w:val="0"/>
      <w:marRight w:val="0"/>
      <w:marTop w:val="0"/>
      <w:marBottom w:val="0"/>
      <w:divBdr>
        <w:top w:val="none" w:sz="0" w:space="0" w:color="auto"/>
        <w:left w:val="none" w:sz="0" w:space="0" w:color="auto"/>
        <w:bottom w:val="none" w:sz="0" w:space="0" w:color="auto"/>
        <w:right w:val="none" w:sz="0" w:space="0" w:color="auto"/>
      </w:divBdr>
    </w:div>
    <w:div w:id="1350057817">
      <w:bodyDiv w:val="1"/>
      <w:marLeft w:val="0"/>
      <w:marRight w:val="0"/>
      <w:marTop w:val="0"/>
      <w:marBottom w:val="0"/>
      <w:divBdr>
        <w:top w:val="none" w:sz="0" w:space="0" w:color="auto"/>
        <w:left w:val="none" w:sz="0" w:space="0" w:color="auto"/>
        <w:bottom w:val="none" w:sz="0" w:space="0" w:color="auto"/>
        <w:right w:val="none" w:sz="0" w:space="0" w:color="auto"/>
      </w:divBdr>
    </w:div>
    <w:div w:id="1508712791">
      <w:bodyDiv w:val="1"/>
      <w:marLeft w:val="0"/>
      <w:marRight w:val="0"/>
      <w:marTop w:val="0"/>
      <w:marBottom w:val="0"/>
      <w:divBdr>
        <w:top w:val="none" w:sz="0" w:space="0" w:color="auto"/>
        <w:left w:val="none" w:sz="0" w:space="0" w:color="auto"/>
        <w:bottom w:val="none" w:sz="0" w:space="0" w:color="auto"/>
        <w:right w:val="none" w:sz="0" w:space="0" w:color="auto"/>
      </w:divBdr>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81478794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88876157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53976958">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A01C4-A0DE-46D1-8CE8-468A28844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cp:lastModifiedBy>
  <cp:revision>5</cp:revision>
  <cp:lastPrinted>2024-02-12T05:47:00Z</cp:lastPrinted>
  <dcterms:created xsi:type="dcterms:W3CDTF">2024-02-19T08:33:00Z</dcterms:created>
  <dcterms:modified xsi:type="dcterms:W3CDTF">2024-02-19T11:43:00Z</dcterms:modified>
</cp:coreProperties>
</file>